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ASR)</w:t>
      </w:r>
      <w:r>
        <w:t xml:space="preserve"> </w:t>
      </w:r>
      <w:r>
        <w:t xml:space="preserve">สัมมนาโครงการสมาชิกวุฒิสภา</w:t>
      </w:r>
    </w:p>
    <w:p>
      <w:pPr>
        <w:pStyle w:val="Date"/>
      </w:pPr>
      <w:r>
        <w:t xml:space="preserve">วันพุธที่</w:t>
      </w:r>
      <w:r>
        <w:t xml:space="preserve"> </w:t>
      </w:r>
      <w:r>
        <w:t xml:space="preserve">27</w:t>
      </w:r>
      <w:r>
        <w:t xml:space="preserve"> </w:t>
      </w:r>
      <w:r>
        <w:t xml:space="preserve">กันยายน</w:t>
      </w:r>
      <w:r>
        <w:t xml:space="preserve"> </w:t>
      </w:r>
      <w:r>
        <w:t xml:space="preserve">2566</w:t>
      </w:r>
      <w:r>
        <w:t xml:space="preserve"> </w:t>
      </w:r>
      <w:r>
        <w:t xml:space="preserve">เวลา</w:t>
      </w:r>
      <w:r>
        <w:t xml:space="preserve"> </w:t>
      </w:r>
      <w:r>
        <w:t xml:space="preserve">09.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ทางการ เป็นชื่อที่ คณะผู้ออกแบบเขา ขนาดนามขึ้นมาเพื่อให้สอดคล้องกับ พระสุริยันสุริยันซึ่งเป็นห้อง ประชุมสภาผู้แทนราษฎรซึ่งอยู่อีก จริงๆห้องจันทราดิส ที่นั่งนะคะแล้วก็มีที่ลงคะแนน 350 ที่นั่งนะคะ ห้องสุริยันต์เนี่ยนะคะ ทนได้ ครับท่านสมาชิก ตลาดรัฐสภาเราก็ประชุมที่ห้องสุริยันนะคะ อยู่ได้ 850 ที่นั่ง ก็ ความแตกต่างระหว่างข้อมูล จันทรากับห้องสุริยันเนี่ยนะครับ นอกจากขนาดแล้ว ถึงห้องสุริยันจะใหญ่กว่าห้องจันทราผมว่าก็ประมาณ 2 เท่า ประมาณนั้นอ่ะค่ะ ที่สำคัญก็คือโทนสี สังเกตดูเนี่ยนะครับโทนสีของ โดมเนี่ยจะเปรียบเสมือนท้องฟ้า ออกมาเป็นสี สีนวลออก ออกจากฟ้าแล้วมีดาวด้วยนะคะ ระยิบระยับ สะท้อน ลักษณะของแสงจันทร์แสงจันทร์สะท้อนลักษณะของ วุฒิสภา ซึ่งเป็นสภาของผู้ทรงคุณวุฒิอายุมากกว่า ผ่านประสบการณ์มามากกว่าค่ะ มีความสงบ เย็นเย็น สภาสูงของประเทศที่ออกแบบให้มี 2 สภา มีโอกาสที่จะเข้าไปในห้องสุริยันต์เนี่ยนะครับ โทนสีก็จะเป็นอีกคนนึง สีเหลือง ร้อนแบบเป็นแสงอาทิตย์ บุคลิกของสภาผู้แทนราษฎรโดยทั่วไปที่ ทั้งวัยทั้งความใกล้ชิดกับประชาชน ก็จะแตกต่างกันแล้วก็ส่งพลังด้วยค่ะด้วยค่ะ แล้วจริงๆแล้วในห้องสุริยันนั้นนะคะ เราก็จะเป็นที่ประชุมรัฐสภาประชุมใช่ไหมคะ วันที่ 9 ที่ 10 วันที่ 9 วันที่ 10 วันพฤหัสวันศุกร์นี้นะครับก็จะเป็นวัน ประชุมร่วมกันของรัฐสภา ครับ จะเป็นวาระสำคัญทีเดียวครับก็ เป็นวาระที่จะพิจารณาร่างข้อบัญญัติตำรวจแห่งชาติ เกี่ยวกับการปฏิรูปตำรวจที่ทำกันมาเกือบจะ 5 ปีแล้วก็ร่างข้อบัญญัติประกอบรัฐธรรมนูญ 2 ฉบับ อยู่ในคิว นะครับก็นับว่าเป็นกฎหมายสำคัญมากนะคะแล้วก็ ประชาชนทั่วไปนะคะติดตามอยู่นะคะท่าน พรุ่งนี้ก็คงจะมีการพิจารณาเรื่องนี้กันนะคะในที่ประชุม รัฐสภาที่ห้อง ประชุม สุริยัน ถือว่า เรามาเปิดน้ำก่อนนะครับจะพูดอะไรที่เป็นทางการก็ดูจะไม่ค่อยสอดคล้องกับบรรยากาศสักเท่าไหร่นะครับ ต้องการรับภาคประชาชนนะคะนะคะ ฉันกำลังจะบอกสักหน่อยดีไหมคะว่าบนบัลลังก์ที่ปกติเราใช้ทำอะไรบ้าง พี่น้องประชาชนที่เคารพครับ ปกติในห้องประชุมสภา วุฒิสภาก็ดีของสภาผู้แทนราษฎรก็ดีเนี่ยก็จะมีลักษณะนี้นะครับบน ฝรั่งเลียนะครับ เบื้องหลังก็จะเป็นพรม ฉายาลักษณ์ สมเด็จพระเจ้าอยู่หัว แล้วก็ทักมาเดี๋ยวนะครับที่เป็นบัลลังค์ที่สูงที่สุดเนี่ยนะครับ ก็จะเป็นที่นั่งของผู้เป็นประธานก็คือประธานสภา รองประธานสภาคนที่ 1 และรองประธานสภาคนที่ 2 แต่วันนี้เนื่องจากว่า เราใช้ห้องประชุม สะพานสำหรับ กิจกรรมที่ไม่ใช่การประชุมสภาตามปกตินะครับโดยประเพณีปฏิบัติ เราจึงลดระดับให้ท่านประธานและรองประธานทั้ง 2 ท่าน ลงมานั่ง ในบัลลังก์อีกชั้นหนึ่งซึ่งโดยปกติตรงนี้เนี่ยนะคะ จะเป็นที่นั่งของเลขาธิการสภาผู้ช่วยเลขาธิการสภา นะครับ เป็นฝ่ายเลขานะคะเป็นฝ่ายเลขาเป็นผู้จัดประชุมนะคะ ประชุมวันไหนกันบ้างคะเนี่ย สะพานแรกก็จะวันจันทร์วันอังคาร ประชุมสภาผู้แทนราษฎรก็วันพุธ วันพฤหัสบดีปกติ วันศุกร์ นะครับแล้วก็บัลลังก์ปีก ขวาของบัลลังก์ประธานหน่อยนะครับ ปกติจะเป็นที่นั่งของคณะรัฐมนตรี โดยนายกดนตรีเนี่ยมักจะ นั่งตรง ใช่ไหมคะ บัลลังก์ประธานสภา ส่วนบัลลังก์ 2 แถวทางซ้ายเนี่ยนะครับก็จะเป็นที่นั่งของ คณะกรรมาธิการ คณะกรรมาธิการก็คือตัวแทนของสมาชิก ที่ไป ทำหน้าที่พิจารณาร่างกฎหมายหรือศึกษาปัญหาใดปัญหาหนึ่งโดยเฉพาะ สำหรับ ผู้ที่นั่ง สถานที่ใดวันนี้เนี่ยนะครับ ในทั้งสอง ประธานกรรมาธิการ ของวุฒิสภาหรือผู้แทนของประธานกรรมาธิการของ วุฒิสภา นะครับที่จะขึ้นไปนั่งบนนั้น พวกเราก็คงจะได้รู้คร่าวๆแล้วนะคะว่า ห้องประชุมจันทราเราทำอะไรบ้าง เราประชุม 2 วันนะคะประชุมวันจันทร์และอังคาร พุธพฤหัสศุกร์เราก็ไม่ได้หยุดนะคะท่านธรรมนูญเราประชุมคณะกรรมการ คณะกรรมาธิการแล้วก็ เรามีการประชุมคณะกรรมการต่างๆนะคะชุดต่างๆอย่างเช่น คณะกรรมการสวพบประชาชนแล้วก็คณะกรรมการวิชาการ นะคะคณะกรรมการ เรื่องเกี่ยวกับความปลอดภัยทางถนนนะคะแล้วก็อีกหลายคณะกรรมการและอนุกรรมการ ประชุมของสภานะครับจะมีความแตกต่างจากห้องประชุมโดยทั่วไป เผื่อว่า เกิดปัญหาที่ไม่สามารถประชุมที่สภาได้เนี่ย พี่ไปชุมแพเนี่ยค่อนข้างยากมากเลยค่ะ เพราะอะไรทราบไหมครับ จะต้องมีไมโครโฟนเนี่ยค่อนข้างมาก เพราะว่าสมาชิกทุกท่านเนี่ย พร้อมที่จะอภิปรายนะครับ แปลว่า อภิปรายเนี่ยนะครับใน ยุคสมัยปัจจุบันเนี่ยก็มีเทคโนโลยีสูงนะครับ มันก็ไม่สามารถจะ เพื่อนใหม่ที่น่าท่านมาแล้วก็พูดได้นะครับเพราะว่า จะต้องมีนะครับ มีบัตรที่สำหรับตา ดูการถ่ายทอดสดเป็นประจำเลยนะครับ สถานที่เรียกว่า ขอเชิญท่านสมาชิกตรวจสอบองค์ประชุม ขอเชิญท่านเสียบบัตรแล้วกดปุ่มแสดงตน มันก็ต้องมี บัตรประจำตัวของท่าน ซึ่งเป็น สมบัติอันล้ำค่านะครับ จะต้องเตือนพวกเราให้เกียรติบัตรอยู่เสมอ กดลงคะแนนผมผมก็จะมี อันนี้เนี่ยนะครับติดตัวไว้ เสมอ แล้วครับ ยกเว้นว่าท่านสมาชิกท่านใด ลืมเนี่ยท่านจะต้องลุกขึ้นแสดงตัว เกิดวันไหนมีการลงมติสัก 20 ครั้งก็ต้องลุกขึ้นแสดงนักแสดง เราเลยไม่ค่อยอยากลืมนะคะ แล้วถ้าประชุมรับละกันกับนนท์ ประชุมลับ ได้แล้วก็ ไม่มีการเปิดเผยบันทึก คะแนน ไปนะคะจะมีเจ้าหน้าที่เก็บไปนะคะ จุดรับแล้วก็ไม่สามารถถ่ายทอดได้ วันนี้รัฐบาลวันนี้วันที่สภานะคะ มีการถ่ายทอดสดผ่าน Facebook Lite ของวุฒิสภานะคะ แล้วก็ยังมีช่องทางจาก ให้สำหรับ พิการด้วยนะคะ พิการทางสายตาและคนพิการทางการได้ยินนะคะ เราจะมีบริการล่ามภาษามือของเรามีอยู่แล้วนะคะ จากนั้นเนี่ยเรายังมีเทคโนโลยีนะคะที่ สะดวกและทันสมัยนะคะ โดยจะมีการบริการคำบรรยาย บรรยายแทนเสียงนะคะ ก็จะเป็นเรื่องของตัวอักษรวิ่งนะคะหรือตัวอักษรสัญลักษณ์ภาพนะคะ สามารถ พี่จะ พิมพ์แล้วขึ้นได้เลยนะคะเพราะฉะนั้น ผู้พิการทางเสียงหรือคิดว่าคุยกันทางสายตาเนี่ย ก็จะสามารถที่จะ รับชมรับฟังไปพร้อมกับพวกเราในห้องประชุมนี้นะคะโดย Real Time นะคะ นอกจากนั้นยังมีบริการเสียง บรรยายภาพด้วยนะคะเป็นห่วงนะคะ ห้องประชุมเนี่ยจะใช้ ลองนะคะโดยผ่านแอพพลิเคชั่น Audio Point นะคะซึ่งเป็นเทคโนโลยี สมัยใหม่นะคะ เราได้มีการสนับสนุนจากสถาบันคนตาบอดเพื่อการวิจัยและพัฒนาและมูลนิธิมูลนิธิคนตาบอดแห่ง นะคะ ซึ่งก็จะเป็นช่องทางที่ ทันสมัยนะคะทั้ง 3 เรื่องเลยนะคะอันนี้ ได้รับการประสานงานที่ดียิ่งนะคะจากท่านสวมณเฑียรบุญตันค่ะ ท่านสวมณเฑียรบุญตันก็ สมาชิกวุฒิสภาที่เคยได้รับการยกย่องว่าเป็นคนดีศรีสภา แล้วท่านก็ต่อสู้เพื่อ ผู้มีความบกพร่องทางร่างกาย มาโดยตลอด ท่านทำเรื่องนี้โดย ติดตามและก็ตรวจสอบนะคะแล้วก็มีการที่นำเสนอเทคโนโลยีใหม่ๆให้ความสนใจในส่วนตัวของท่านเองด้วยนะคะ อันนี้ก็เป็นประโยชน์มากนะคะจะเป็นประโยชน์ต่อพวกเรานะคะ แต่ทางด้านคนพิการทางสายตาและการได้ยินค่ะขนาดนี้นอกจากท่านผู้มีเกียรติทั้งหลายแล้ว มีสมาชิกวุฒิสภาเนี่ยนะครับ ทยอยกันเข้ามา ประธานกรรมาธิการและตัวแทนกรรมาธิการแล้วเนี่ยก็จะมีสมาชิกวุฒิสภา ขอแนะนำสักพักนึงครับเป็นตัวอย่างครับ นึกว่าเราจะมีการแข่งฟุตบอลในวันนี้ครับ ชาญวิทย์ผลชีวินครับฝรั่ง วุฒิสภา เราด้วยนะคะ ในขณะที่ท่านผู้มีเกียรติยัง ยังว่างอยู่นะครับก็จะขอความกรุณาว่า งานวันนี้เนี่ยไม่ใช่งานสื่อสารฝ่ายเดียว เราเหลียวหลังแลหน้า เราจะรอหน้าเหลืออีก 2 ปีน่ะเราอยากฟังเสียงสะท้อนจากท่านผู้มีเกียรติทั้งหลาย ฉะนั้นในเสียงสะท้อนนอกจากห้องสัมมนาย่อยแล้วเนี่ยนะครับเรายังมีแบบสอบถามใช่ไหมคะ ใช่ค่ะก็ขอให้ท่านกรุณาตอบแบบสอบถามการสัมมนาในวันนี้นะคะ ส่วนหนึ่งเพื่อนเราแจกไว้ในห้องสัมมนา สีห้องที่ท่านช่วงเช้านะคะ เดี๋ยวอีกสักครู่จะมีเจ้าหน้าที่เนี่ย นะคะ นางแบบ ประเมินกิจกรรมสัมมนาในวันนี้เนี่ยไปแจกท่านนะคะหรือท่านอาจจะประเมิน QR Code ก็ได้ค่ะ รบกวนท่านด้วยนะคะเราจะได้ดูว่าการสัมมนาในวันนี้เนี่ย มีอะไรที่จะต้องพิเศษในการที่จะต้องปรับปรุงบ้างค่ะ ก็ถือว่าเป็นการ สนทนาธรรมกันก่อน พิธีจะเริ่มเหมือนนะครับผมเองก็กับท่านเรณูก็ ไม่ได้ทำหน้าที่นี้เป็นประจำนะครับ ก็จะ ถนัดแต่การอภิปรายในเรื่องราวต่างๆนะครับ นานทีปีหนที่ท่านจะมีโอกาสเข้ามานั่งในห้องประชุมสภา ผมยืนยันว่านานทีปีหนจริงๆนะครับก็อยากจะ แนะนำว่า ที่ดีมีอะไหล่ ทุกที่นั่งเนี่ยนะครับสมาชิกวุฒิสภาเนี่ย จะนั่งประจำที่ ลำดับตามหมายเลข ครับแต่ก็สามารถที่จะขยับย้ายได้หมายเลข 3 ตัวอักษร สอน นะครับ เพื่อที่ จะให้นั่งประจำเพื่อที่ท่านผู้เป็นประธานที่นั่งข้างบนเนี่ย หรือเจ้าหน้าที่เขาจะได้รู้ว่าเวลาท่านยกมือนะครับ อยู่ตรงไหนอยู่ตรงไหน อยู่ตรงไหนนั้นของท่านคำนวณ น่าจะอยู่แถว 2 ตรงกลางนะคะ ว่าท่านลำดับตัวอักษรอยู่ลำดับแรกๆ น่าจะเห็นนะครับว่านอกจากมีเคาน์เตอร์มีไมโครโฟนมีช่อง ช่อง 7 ผมลงคะแนนแล้วเนี่ยนะครับเรายังมีลิ้นชัก อยู่ตรงหน้าของ สมาชิกวุฒิสภาทุกท่าน ที่นั่งเนี่ยนะครับ ท่าน สงสัยไหมครับว่ามันคืออะไร ลองเปิด เปิดมาดูก็ได้ครับลิ้นชักข้างหน้าถ้าเมียนะครับ มันก็จะมีหนังสือประจำอยู่อย่างน้อย 2 เล่ม นะครับ หนึ่งก็คือรัฐธรรมนูญแห่งราชอาณาจักรไทยพุทธศักราช 2560 และก็พิเศษหน่อยนะครับจะมี แทรกมาเนี่ยก็จะเป็นมนุษย์แห่งราชอาณาจักรไทยฉบับแก้ไขเพิ่มเติม เปลี่ยนระบบการเลือกตั้งเนี่ยนะครับ เป็นคู่มือประจำที่ของสมาชิกวุฒิสภา ฉันจะเปิดดูได้นะคะกลับบ้านนะคะ กฎหมายข้อบังคับต่างๆที่เกี่ยวข้องกับการประชุม การประชุมวุฒิสภาข้อบังคับการประชุมสภาผู้แทนราษฎร ข้อบังคับการประชุมร่วมกันของรัฐสภา อื่นๆนะครับ อันนี้ก็ เป็ด เอกสารประจำที่จะอยู่ใน ข้างหน้านะคะในห้องประชุมเท่านั้นหมายความว่าอย่างไร บ้านเราก็เราก็กลับไม่ได้นะคะ เมื่อเช้านี้ท่านคำนวณเดินไปท่าน หลังห้องประชุมไหมคะมี OTOP ด้วยนะคะ มี OTOP ด้วยนะคะก็เชิญชวนนะคะท่านที่เมื่อเช้า ไปเข้าห้อง 14 ห้องนะคะยังไม่ได้ชมสินค้า OTOP นะคะ เพื่อช่วยเศรษฐกิจฐานรากของ ชุมชนที่อยู่ในตำบลและหมู่บ้านนะคะ ก็มีชุมชนผลิตภัณฑ์ OTOP นะคะ ของกินของใช้นะคะแล้วก็ สิ่งของต่างๆนะคะสำหรับทุกท่านนะคะไปช่วยเศรษฐกิจฐานรากของชุมชนนะคะ อยู่ด้าน ตรงข้ามนะคะเดินไปอีกข้างนึงนะคะของหน้าห้องประชุมนะคะ มีทางเชื่อมเดินออกไปนะคะท่านก็จะสามารถที่จะเดินชม สินค้าโอทอปของ สินค้าชุมชนของ พวกเราได้นะคะก็เชิญชวนท่านด้วย ก็มีฝากย้ำเตือนมานะคะว่า แบบประเมินกิจกรรมสัมมนาเหลียวหลังแลหน้าวุฒิสภาเพื่อประชาชนนั้น กรุณาประเมินให้เราด้วยนะคะ แล้วก็ท่านสามารถประเมินผ่านทางด้านเอกสารหรือคิวอาร์โค้ดได้ด้วยค่ะ ครับ ท่านผู้มีเกียรติครับแล้วก็ท่านครับด้วยความเคารพทุกท่านนะครับหน้าที่ของพิธีกรคนนี้เนี่ยก็คงไม่ใช่หน้าที่ที่จะมาชวนคุยกันไปเรื่อยๆครับแต่ว่าเราก็ต้องทำหน้าที่รักษาเวลาเพื่อที่จะ เข้าสู่ วิธีการได้เพราะผมเชื่อว่ามีพิธีการสำคัญสำคัญอีก หลายขั้นตอนเพราะฉะนั้นผมขอเวลาทุกท่านอีกไม่เกิน 3 นาทีได้ไหมครับท่านจะถ่ายรูป จะพูดคุยอะไรกันเนี่ยนะครับ ขอความกรุณาไม่เกิน 3 นาทีแล้วจากนี้เนี่ยผมจะเริ่มเข้าสู่ วิธีการที่เป็นจริงนะครับ ฉะนั้นต้องขอความกรุณาท่านนะคะถ้าขณะนี้ สามารถที่จะพูดคุย รายการนะคะแล้วก็ สามารถถ่ายรูปในห้องประชุมจันทราอย่างนี้ได้นะคะ ขอว่าอีกสักครู่ท่านขอความกรุณาเข้าที่นั่งประจำที่นั่งของท่านด้วยนะคะ ใกล้ถึงเวลาที่ท่านประธานวุฒิสภา พระท่านรองประธานวุฒิสภาคนที่ 1 และรองประธานวุฒิสภาคนที่ 2 จะมาหน้าที่ประชุมแห่งนี้แล้วนะคะ ขอความกรุณาอีกสักไม่เกิน 2 นาทีนะครับ ขอความกรุณาท่านนั่งประจำที่แล้วก็ กฎการใช้เสียงนะครับผมเองเวลาประชุมวุฒิสภาผมก็ต้องโดน แบบยากครับเพราะว่า เนื่องจากห้องประชุมมันมีลักษณะเป็นรูปโดมนะฮะท่านที่อยู่ข้างหลังเนี่ยนะคะ พูดคุยอะไรกันจะซื้อกันแน่ มาถึงข้างหน้าครับ ยังไม่ได้กราบสวัสดีทักทายท่านผู้นำศาสนาทั้ง 5 ศาสนาที่อยู่ทางด้านกว่าเรานะคะ ขอต้อนรับท่านผู้นำศาสนารวมทั้งขอกราบนมัสการ กราบนมัสการพระคุณเจ้าและก็กราบท่านผู้นำศาสนาทุกท่านนะครับ ถือเป็นเกียรติอย่างยิ่งแก่ ประชุมวุฒิสภาเป็นเกียรติอย่างยิ่งกับ วุฒิสภา ที่ในงานสำคัญที่ สมาชิกวุฒิสภาทั้งมวลร่วมกันจัดในวันนี้ เหลียวหลังแลหน้าวุฒิสภาเพื่อประชาชน กลั่นกรองตรวจสอบ รูปเนี่ยนะครับ เพื่อที่จะทำให้ เวลาที่ พวกเราเหลืออยู่ตามรัฐธรรมนูญเนี่ยนะครับอีกไม่เกิน 2 ปีนะครับเป็นเวลาอันทรงคุณค่าต่อ เพื่อชาติและต่อประชาชนอย่างสูงที่สุดนะครับ ผมจะขออนุญาตเข้าสู่ งานนะครับ อยากจะขอ ทุกท่านนะครับว่าภาพประจำที่นะคะช่วยกรุณาลดเสียงลงนิดนึงนะครับ แต่ต้องมากเลยแหละนะครับขอความกรุณาครับไม่เช่นนั้นงานจะเริ่มล่าช้าไปกว่านี้ นะครับ ซึ่งล้วนแต่มีสาระสำคัญที่รออยู่ พวกเราที่ก็รอที่จะฟัง ตัวแทนของท่านที่ได้สัมมนากันเมื่อเช้านี้นะครับ มารายงานนะครับหลังจากเสร็จพิธีแล้วเนี่ยนะครับท่านยังสามารถที่จะใช้เวลาถ่ายรูป ในห้องมีได้อีกตามสมควรนะครับ ผมขอความกรุณาครับเพื่อนสมาชิกของเราทั้งสองที่ตื่นเต้นมากครับมันมีเสียงข้างหน้าเสียงข้างหลังขอความกรุณาด้วยนะครับ จะงงไปหมดนะครับก็ ท่านเรณูครับ ท่านประธานกรรมาธิการทุกท่านครับ ท่านสมาชิกวุฒิสภาที่ อยู่ในที่นี้ทุกท่านนะครับ วันนี้วันที่ 8 เดือนมิถุนายน 2565 ครบรอบ 3 ปีเต็ม นะครับของการเป็นสมาชิกวุฒิสภา ของพวกเรา ทั้งนี้ ได้มีพระบรมราชโองการโปรดเกล้าแต่งตั้งสมาชิกวุฒิสภาชุดที่ 12 เมื่อวันที่ 11 พฤษภาคม 2562 และพวกเราได้เข้ามานั่งในที่นั่งที่ท่านผู้มีเกียรตินั่งอยู่ในขณะนี้ ในขณะนั้นเรายังไม่ได้นั่งที่นี้นะครับเพราะว่ายังไม่เสร็จ ตอนนี้อยู่ที่ อาคาร ทีโอที TOT ที่แจ้งวัฒนะค่ะช่วงนึงนะคะก่อนที่จะพา ขี้เกียจกายนี่จะสามารถใช้งานได้นะคะเราได้ประชุม นัดแรกวันที่ 24 พฤษภาคม 2562 เพื่อปฏิญาณตน มาตรา 115 ของรัฐธรรมนูญ 2560 ก่อนที่ สมาชิกวุฒิสภาทุกคนจะเริ่มปฏิบัติงาน ตอนที่สมาชิกสภาผู้แทนราษฎรทุกคนจะเริ่มปฏิบัติงานจะต้อง กล่าวปฏิญาณตน Honda ร่มฉายาลักษณ์ นะครับด้วยข้อความดังต่อไปนี้ครับ ข้าพเจ้า ขอปฏิญาณว่า ข้าพเจ้า ปฏิบัติหน้าที่ด้วยความซื่อสัตย์สุจริต เพื่อประโยชน์ของประเทศชาติและประชาชนทั้งจะรักษาไว้ และปฏิบัติตามซึ่งรัฐธรรมนูญแห่งราชอาณาจักรไทยทุกประการ นี่ก็เป็นสัตย์ปฏิญาณที่ เขาได้กล่าวไว้เมื่อ 3 ปี ที่แล้ว เราผ่านการทำงานมา 3 ปีท่ามกลางวิกฤต ของประเทศที่ไม่เคยเกิดขึ้นมาก่อนในอดีต และเรากำลังจะต้องเดินหน้าต่อไปอีก 2 ปี นะครับซึ่งก็คงจะต้องเผชิญกับวิกฤตที่ประเทศ ไม่เคยเกิดขึ้นมาก่อนเช่นกัน เราจึงจัดงานนี้ขึ้น เพื่อสรุปบทเรียนแล้วก็ขอรับฟังเสียงของพี่น้องประชาชน ประกอบการตัดสินใจก้าวเดินของเราต่อไปในอีก 2 ปีครับท่านเมนูครับ อีก 2 ปีข้างหน้านะคะเราจะเดินเคียงคู่กับท่านไปนะคะ วุฒิสภาจะเคียงคู่กับประชาชนนะคะ เดินหน้าต่อไปอีก 2 ปีถ้าอยากให้ทำ เราทำอะไรนะคะ เดี๋ยววันนี้เราจะมีบทสรุปตอนช่วงบ่ายวันนี้นะคะ นี่ก็ใกล้ถึงเวลา ที่จะต้องนำชมในรายการของ ดนตรีกวีศิลป์แล้วนะคะเพราะฉะนั้นขอความกรุณาทุกท่าน เข้าประจำที่นะคะ ได้ยินเสียงออกมีเสียงออดเนี่ยนะครับเป็นเสียงที่พวกเราได้ยินเป็นประจำเวลาเริ่มเปิด ถ้าได้ยินเสียงออดนี่ก็หมายถึงว่าทุกท่านต้องเงียบนะครับแล้วก็นั่ง คำที่ จะเป็นการ ชมรมดนตรีกวีศิลป์นะครับโดย ท่านอาจารย์เนาวรัตน์พงษ์ไพบูลย์ และท่านอาจารย์คณิต สีกลิ่นดีนะครับ ก่อนที่จะพบกับท่าน เกียรติประวัติท่านสักนิดดีไหมคะเพราะว่า อาจารย์เนาวรัตน์พงษ์ไพบูลย์นี้เพื่อนแนะนำให้ พวกเราที่อยู่ในที่ประชุมแห่งนี้ได้รู้จักกับท่านค่ะ พวกเราทุกคนรู้จักอาจารย์เนาวรัตน์ พงษ์ไพบูลย์ดีในนามกวีรัตนโกสินทร์นะครับ ปัจจุบันท่านเป็นสมาชิกวุฒิสภา ครับท่าน สำเร็จปริญญาตรีนิติศาสตรบัณฑิต มหาวิทยาลัยธรรมศาสตร์ เริ่มต้นท่านเคยเป็นอาจารย์สอนวิชาการประพันธ์อย่างสร้างสรรค์ ที่คณะมนุษยศาสตร์และสังคมศาสตร์ มหาวิทยาลัยสงขลานครินทร์วิทยาเขตปัตตานี นะครับท่านมีผลงานด้านกวีนิพนธ์ที่ยอดเยี่ยมได้รับรางวัลต่างๆมากมาย นะครับ แล้วท่านเป็นศิลปินแห่งชาติสาขาวรรณศิลป์ ได้รับรางวัลวรรณกรรมสร้างสรรค์ยอดเยี่ยมแห่งอาเซียนหรือที่เรียกว่าซีไรต์ ได้รางวัลศรีบูรพา รางวัลพระเกี้ยวทองคำ รางวัลอัศนีพลจันทร์ และ ปริญญาดุษฎีบัณฑิตกิตติมศักดิ์จากมหาวิทยาลัยหลายแห่งอาทิ มหาวิทยาลัยธรรมศาสตร์ มหาวิทยาลัยสงขลานครินทร์ มหาวิทยาลัยราชภัฏกาญจนบุรีเป็นต้นยังมีอีกมากมายนะครับ อาจารย์ธนิสร์ศรีกลิ่นดีนั้นขอเชิญท่าน เมนูช่วยแนะนำโดยสังเขปครับขอบคุณมากค่ะ อาจารย์ธนิสร์ศรีกลิ่นดีนะคะจบการศึกษาจากวิทยาลัยวิชาการศึกษาปทุมวัน มหาวิทยาลัยศรีนครินทร์วิโรฒประสานมิตรนะคะ เป็นศิลปินแห่งชาติสาขาศิลปะการแสดง ดนตรีไทยสากลนะคะ การสอนวิชาดนตรีที่มหาวิทยาลัยศรีนครินทร์วิโรฒ วิทยาลัยวิทยาลัยครูจันทรเกษมในสมัยนั้นนะคะ ปัจจุบันก็คือมหาวิทยาลัยราชภัฏจันทรเกษม นอกจากนั้นท่านยังสอนที่คณะศิลปกรรม ขาดของจุฬาฯนะคะ โดยท่านสอนเป็นรุ่นแรกเลยนะคะ แล้วก็ท่านอยากได้เข้าร่วมวงนะคะ เป็นสมาชิกวงคาราบาว มีผลงานที่โดดเด่นมากและก็เป็นผู้เล่นคีย์บอร์ด สถานะการประสานเสียง สิ่งที่เป็นเอกลักษณ์นะคะและความสามารถเฉพาะตัวก็คือ การเป่าขลุ่ยค่ะเดี๋ยวเราจะได้ฟังเสียงคุยกันนะคะ ท่านได้สร้างสรรค์ผลงานเพลงที่เป็นที่นิยมอย่างมากมายนะคะหลายๆอัลบั้ม ฉันเป็นนักดนตรีที่มีความสามารถและความชำนาญอย่างมากในการเล่นดนตรี เฉพาะเครื่องเป่านะคะแล้วก็ถุย ก็ยังสนใจแนวดนตรีในแนวคลาสสิค นะคะ ได้รับรางวัล ไปทำอาชีพ Men Thailand International Jazz 2016 จากวิทยาลัย อุทยานทักษิณมหาวิทยาลัยมหิดลนะคะ สำหรับประวัติและผลงานที่ยอดเยี่ยมของท่านนะคะ ได้รับรางวัลต่างๆอย่างมากมาย กะทิ รางวัลเชิดชูเกียรติเพชรสยามบุคคลตัวอย่างประจำปี 2540 มหาวิทยาลัยราชภัฏจันทรเกษม รางวัลทำคุณประโยชน์ให้แก่ชาติจากกองทัพบก รางวัลบรรเลงเพลงยอดเยี่ยม ท้องฟ้าอัลบั้มชีวิตโดยธนิสร์ศรีกลิ่นดีจากงานสีสันอวอร์ด ประจำปี 2536 ท่านเป็นศิษย์เก่ามศวดีเด่นสาขาศิลปินอิสระ แล้วก็ท่านยังประพันธ์เพลงโฆษณายอดเยี่ยมสิงโตนะคะ งานชัก Awards ในพศ2537 ด้วยค่ะ เราขอต้อนรับ ขอเสียงปรบมือดังๆนะคะตอนรับท่านอาจารย์เนาวรัตน์พงษ์ไพบูลย์และก็ rachel วุฒิสภา วุฒิสภา คือสภาผู้ทรงคุณวุฒิ วุฒิสภา สภาผู้ทรงคุณวุฒิ พ้นจากฝั่ง Fire เหตุและผล กำหนดหมายไว้ในบทเฉพาะกาล กลั่นกรองบทกฎหมายที่หมายมุ่ง เพื่อผดุงความเป็นธรรม อย่างทั่วด้าน รับผิดชอบการงานสำคัญควร เสนอแนะและ เร่งรัด ปฏิบัติเป็นไปให้ถูกถ้วน กระบวนประโยชน์สุขหลากล้วนเพื่อมวลประชา นายกติ ร่วมอภิปราย ให้สังคมส่วนรวม ร่วมพิจารณา มันลุกท่านบรรจบ 3 ปี ฝ่าวิกฤต ยุคสมัย ปุ่มไก่กลด้วยยุทธศาสตร์ยุทธวิธี ยุทธศาสตร์ 6 ด้านครรลองธรรม คือทรงนำสู่อารยวิถี มึงมีสังคมดีคนดีต้องมีจริง คือทิศ 6 6 ยุทธศาสตร์ชาติ 2 คือทิศเบื้องบนให้ตนเอง 3 คือทิศหน้าวิ่งชิงธงไชย ซ้ายเสมอภาค สมัย 6 คือทิศธรรมาธิปไตย โบกทองไทยร่วมพิทักษ์ ปัถพิน ทำต้องนำทางความเป็นไทยเป็นธรรม ต้องนำทาง ลดช่องว่างเหลือมล้ำ ลบ สยามมินทร์ ไก่สากลสำนึกวิญญาณไทย ไทยสากล แนวทางธรรมนำสุขในทุกคน ทางประชาธิปไตยให้ปวงชน ร่วมบันดลด้วยเวทีวุฒิสภาร่วมด้วยเวทีวุฒิสภา เล่นทำ เป็นไทย อำนาจของประชาชนเป็นใหญ่ อำนาจของประชาชน เส้นใหญ่ คืออำนาจบริหารตามครรลองการปกครองและอำนาจการ การ เพื่อให้เกิดประโยชน์สุข App โกงประชาหมายที่มีค่ามหาศาล อำนาจที่บันดาลต้องผสานทั้งการใช้ การได้มา เป้าหมายที่ชี้นำอันล้ำค่าคือประโยชน์เป็นใหญ่ของปวงประชา ไม่ใช่ใช้อัตรามาวัดกัน ประโยชน์ของปวงประชาต้องเป็นใหญ่คือประชาธิปไตยที่หมายมั่น ให้ประชาเป็นใหญ่ให้ดึงดันพวกมาก โคราชไป อำนาจนี้เป็นของประชาชน อำนาจนี้เป็นของประชาชนบันดาลผลประโยชน์ คนส่วนใหญ่ อำนาจต้องเป็นธรรมและเป็นไทย ระบอบประชาธิปไตย จึงเป็นจริงอำนาจต้องเป็นธรรมและเป็นภัยระบอบประชา จริงเป็นจริง เป็นมนุษย์ ก่อนจะเป็นอะไรในโลกนี้ มึงเลวทรามต่ำดี ถึงที่สุด คุณจะต้องรู้จัก ทำเป็นมนุษย์ ไม่ใช่ชุดเครื่องแบบที่ศูนย์ใส่ แหล่งชักใย ไม่มีมโนธรรมสำนึก ตรงเผง ไม่ขลาดเกรง เมื่อนั้น คุณเป็นอะไรก็ได้ เป็นอะไรก็ได้ ใจที่ไม่วังเวงการเป็นคน เมื่อนั้นคุณเป็นอะไรก็ได้เป็นผู้น้อยเป็นผู้ใหญ่ มโนธรรมสำนึกรู้สึกตน ต้องตั้งต้นให้เป็น คือเป็นมนุษย์ ต้องตั้งตนให้เป็นคือเป็นมนุษย์ เป็นมนุษย์ อาจารย์ธนิสร์ศรีกลิ่นดีค่ะ ขอขอบพระคุณมากค่ะ กราบขอบพระคุณท่านทั้งสองมากครับ เป็นความยากลำบากอย่างยิ่งของผู้เป็นพิธีกรครับ รายการที่จะคัดเอาวัดทอง จากบทกวีของท่านอาจารย์เนาวรัตน์พงษ์ไพบูลย์เพราะว่า ทุกเสียงทุกวรรคที่เปล่งออกมาเป็นวรรคทองหมด แต่เพื่อนำเข้า กำหนดการต่อไปนี้ก็คือ เป็นการชมวีดีทัศน์ ประมวลผลงาน 3 ปีของวุฒิสภาประมาณ 3 นาทีนะครับ ขอ นำ บทกลอนของอาจารย์เนาวรัตน์ในท่อนนี้มา นำเรื่องครับเมนูครับขออนุญาตนะครับ บรรลุขั้นบรรจบครบ 3 ปี หน้าที่ที่ทำนำส่งผล ฝ่าวิกฤติยุคสมัยกลุ่มไก่ก้น อันบันดลด้วยยุทธศาสตร์ยุทธวิธีขอชมวีดีทัศน์ครับ ขอเชิญรับชมค่ะ รัฐธรรมนูญแห่งราชอาณาจักรไทย กำหนดให้สมาชิกรัฐสภามี 2 ประเภท ซึ่งมีที่มาแตกต่างกันตั้งแต่ปี 2475 ออกมาในปี 2489 ได้นำรูปแบบสภาคู่มาใช้เป็นครั้งแรก รัฐธรรมนูญแห่งราชอาณาจักรไทย พุทธศักราช 2489 ที่กำหนดให้รัฐสภาประกอบด้วย สภาและสภาผู้แทน จากนั้นรัฐธรรมนูญแห่งราชอาณาจักรไทย ศักราช 2490 ได้เปลี่ยนชื่อเรียกพฤษภา วุฒิสภาจนถึงปัจจุบัน ราชโองการ โปรดเกล้าโปรดกระหม่อม แต่งตั้งในวันที่ 11 พฤษภาคม 2 เริ่มมีการประชุมวุฒิสภาครั้งแรก วันที่ 24 พฤษภาคม 2560 2 ได้ปฏิบัติหน้าที่มาแล้วเป็นเวลากว่า 3 ปี วุฒิสภาเป็นองค์กรฝ่ายนิติบัญญัติ ที่มีบทบาทสำคัญในการวางรากฐาน และผลักดันการปฏิรูป เพื่อให้การเมืองการปก ทองของไทยมีธรรมาภิบาล มีความสุจริตโปร่งใส มีความก้าวหน้าและพัฒนาไปอย่างมั่นคง ถ่ายใต้กระโปรง ในระบอบประชาธิปไตย อันมีพระมหากษัตริย์ เป็นพระประมุข ซึ่งรัฐธรรมนูญแห่งราชอาณาจักรไทย ศักราช 2560 ได้บัญญัติให้วุฒิสภา มีหน้าที่และอำนาจสำคัญหลายประการทั้งการกลั่นกรองกฎหมายการควบ การบริหารราชการแผ่นดินและการพิจารณาให้ความเห็นชอบให้ ดำรงตำแหน่งที่สำคัญในองค์กรต่างๆ ตามบทเฉพาะกาลของรัฐธรรมนูญ ได้กำหนดให้วุฒิสภา ทำหน้าที่ที่สำคัญ การติดตาม และเร่งรัดการปฏิรูปประเทศ การจัดทำและดำเนินการตามยุทธศาสตร์ รวมทั้งการพิจารณาร่างพระราชบัญญัติ ตราขึ้นเพื่อดำเนินการตามหมวด การปฏิรูปประเทศตลอดระยะเวลา 3 ปีที่ผ่านมา แม้ว่าวุฒิสภาจะมีหน้าที่และอำนาจตามรัฐธรรมนูญกำหนด แต่ไม่ว่าวุฒิสภาจะทำอะไรจะถามไถ่ประชาชนก่อน ยึดมั่นในผลประโยชน์ของประเทศ และประชาชนเป็นสำคัญ มุ่งมั่นปฏิบัติหน้าที่อย่างเต็มกำลังผ่านกระบวนการสำคัญดังนี้ กรองกับภารกิจ การการกลั่นกรองกฎหมาย ตรวจ การตรวจสอบการเสนอญัตติ ตั้งกระทู้ถามและการตั้งกรรมาธิการ ปฏิรูป ภารกิจด้านการติด เสนอแนะและเร่งรัดการปฏิรูปประเทศ การจัดทำและดำเนินการตามยุทธศาสตร์ชาติ รับรู้ร่วมมือ ขับเคลื่อนตั้งแต่ต้นน้ำกลางน้ำ ขากลับ อื่นๆ ที่สมาชิก ที่สภาได้ปฏิบัติภารกิจของวุฒิสภาและภารกิจ ในฐานะสมาชิกรัฐสภา บทบัญญัติรัฐธรรมนูญและกรอบ หมาย ได้ให้ความสำคัญกับการมีส่วนร่วมของประชาชน การแสดงความคิดเห็น แลกเปลี่ยนและเรียนรู้ นำไปสู่การพิจารณากลั่นกรองกฎหมาย ตามผลการบังคับใช้กฎหมาย และการให้ความช่วยเหลือประชาชนตามกลไกวุฒิสภา โดยนำทักษะ ความเ****วชาญมาใช้ในการสนับสนุน ประสานงานให้กับประชาชน ไม่มีการเข้าถึงองค์ความรู้ มีความเข้าใจในความเป็นจริงของสถานการณ์ แบบพึ่งตนเอง บนหลักการพื้นฐานปรัชญาของเศรษฐกิจพอเพียง เพื่อการพัฒนาคุณภาพชีวิตอย่างยั่งยืน ส่งผลให้ประชาชนเกิดทัศนคติที่ดี ประจักษ์ในภาพลักษณ์ของวุฒิสภา มีความเป็นกลางและเป็นที่พึ่งให้กับประชาชน แต่ยังคงมุ่งมั่นปฏิบัติหน้าที่ และรับฟังเสียงของประชาชน ก้าวไปข้างหน้า ให้สภาเป็นของประชาชนต่อไป เดี๋ยวหลังแหลนอาวุธที่สภาเพื่อประชาชน กรองตรวจสอบปฏิรูปเราทุกคนจะก้าวไปข้างหน้าด้วยกัน Movie Together ยึดมั่นในผลประโยชน์ของประเทศชาติและประชาชนเป็นต่อ กฎมือซ้าย ขอขอบพระคุณนะคะ นำเสนอเรื่องราวของวุฒิสภาและผลการดำเนินงานของวุฒิสภาในรอบ 3 ปีที่ผ่านมานะคะ ในบทบาทของวุฒิสภาในเรื่องของการกลั่นกรองตรวจสอบและปฏิรูป นอกจากนั้นนะคะ ที่สะพานกำลังจะทำโครงการต่างๆนะคะเพื่อประชาชน รวมทั้ง การปฏิรูปประเทศนะคะในโครงการต่างๆเพื่อประชาชนอย่างเช่นโครงการศอบตพบประชาชนในภาคต่างๆของ โครงการจิตอาสาเพื่อประชาชนโครงการป้องกันและลดอุบัติเหตุทางถนน โครงการบูรณาการกู้ชีพฉุกเฉินและความปลอดภัยทางถนน โครงการสืบสานพระราชปณิธาน โรงพยาบาลสมเด็จพระยุพราชเป็นต้นนะคะ ตอนนี้ก็คือเดี๋ยวหลังมาดูนะคะว่าผลงานที่ผ่านมาของวุฒิสภา เราได้นำมาจัดเป็นนิทรรศการนะคะเดี๋ยวท่านอาจจะเดินชมได้นะคะ อยู่หน้าห้องประชุมประมาณ 50 บาทนะคะ เราก็ จะมาดูกันว่าวันนี้ แต่นั่นแหละไปข้างหน้านั้นจะเป็นอย่างไรนะคะ ครับก็จากนี้ไปก็จะเป็นช่วงสำคัญ ยิ่ง ของการสัมมนาในวันนี้นะครับ โดยจะขอนำทุกท่านเข้าสู่การปาฐกถาพิเศษ เรื่อง เหลียวหลังแลหน้าวุฒิสภาเพื่อประชาชนกลางกองตรวจสอบปฏิรูป องค์ปฐมคือท่านประธานวุฒิสภาคนปัจจุบัน ท่านศาสตราจารย์ ขนเพชร พิชิตชัยไทย ที่ว่าสำคัญที่สุดไม่ใช่เพราะว่าท่านเป็นประธานวุฒิสภาครับ เพราะฉันกำลังจะพูดถึงสิ่งที่ไม่เคยพูดมาก่อน และกำลังจะพูดถึงภารกิจ อีก 2 ปีที่เหลือของ สมาชิกวุฒิสภาซึ่งอาจจะเป็นภารกิจที่ไม่เคยกระทำมาก่อน ขอกราบเรียนเชิญท่านประธานพรเพชรวิชิตชลชัยครับ ขอเสียงปรบมือต้อนรับท่านด้วยค่ะ สวัสดีครับ เพื่อ สมาชิกวุฒิสภา สวัสดีครับ พี่น้องประชาชน ภูมิภาคต่างๆทั่วประเทศ สวัสดีครับ ผู้แทนจากศูนย์ราชการที่เคารพ สวัสดีครับสื่อมวลชนที่ ด้วยความเคารพนับถือ ก่อนอื่นผมต้องขอ ขอบคุณเป็นอย่างสูง ที่คณะกรรมการจัดงานสัมมนา ให้เกียรติผมเชิญ ผลบอลภาษาไทยวันนี้ ในช่วงระยะเวลาที่ผ่านมาไม่น้อยกว่า 2 ศตวรรษ ผมเองเคยได้รับหน้าที่ในบทบาทต่างๆ ต้องการเป็นผู้พิพากษามาก่อน เป็นผู้ตรวจการแผ่นดิน ประธานสภานิติบัญญัติแห่งชาติ เป็นประธานวุฒิสภาในปัจจุบัน ไปไหนอีกสถานะหนึ่ง เอ็งก็คือประชาชนคนหนึ่งของประเทศไทย ร่วมสุข พวกท่านทั้งหลาย สถานการณ์ที่ดีร้าย ภาวะวิกฤตด้านต่างๆ ที่เกิดในประเทศ ตลอดระยะเวลาหลายปีที่ผ่านมานี้ ชุดเดียวกับพี่น้องทั้งหลาย ภาวะวิกฤตที่เกิดขึ้นทั้งในและต่างประเทศ ไม่ว่าจะเป็นความขัดแย้งในสังคม เกิดขึ้นจากความเห็นต่าง การเมือง ที่สำคัญก็คือ 5 ระบาดของโรคติดต่อเชื้อไวรัสโคโรนา 2019 รอบ 3 ปีมานี้ ส่งผลกระทบ ประเทศไทยเป็นอย่างยิ่ง สุขภาพที่ประชาชนต้องเจ็บ เสียชีวิตจำนวนมาก หน่วยงานของรัฐ บุคลากรทางการแพทย์ เสียสละและทำงานอย่างหนัก ก่อให้เกิดความตื่นกลัวแก่สังคม แปลงรูปแบบความเป็นอยู่ของคนในสังคมโดยรวม ที่ต้องใช้ชีวิตประจำวัน เลยลักษณะที่เรียกกัน งวดนี้กูนอนบ่ ขณะเดียวกัน ส่งผลกระทบต่อเศรษฐกิจของประเทศ มหาศาลในทุกระดับ มีกิจการจำนวนมาก ปิดตัวลงในช่วงเวลาดังกล่าว อาทิเช่น การท่องเที่ยว การส่งออกที่เป็นกลไกหลัก โดยการนำรายได้เข้าสู่ประเทศลาว ภาวะวิกฤตต่างๆที่กล่าวมานี้ ในส่วนของวุฒิสภา แน่นอน นอกเหนือจากการปฏิบัติตามภารกิจหลัก 3 ประการ ที่กำหนดไว้ในรัฐธรรมนูญและกฎหมาย คือการกลั่นกรอง ตรวจสอบ แล้วปฏิรูป วุฒิสภายังมีความตั้งใจ ไม่ได้เป็นส่วนหนึ่ง ในการแก้ไขปัญหาของประเทศ จากการระบาดของโรคระบาดร้ายดังกล่าว พี่ไม่เคยมีมาก่อน สิ่งที่วุฒิสภาทำอาทิเช่น รับทราบปัญหา ช่วยเหลือ ประสานงานเพื่อแก้ไขปัญหาให้แก่ประชาชน ที่ได้รับผลกระทบ ในแต่ละพื้นที่ โครงการสมาชิกวุฒิสภาพบประชาชน ซึ่งปฏิบัติหน้าที่โดยใกล้ชิด กับประชาชน ในแต่ละภูมิภาค อนุมัติพระราชกำหนด 2 ฉบับ เกี่ยวกับการให้ความช่วยเหลือและฟื้นฟู ผู้ประกอบธุรกิจที่ได้รับผลกระทบ เหลือแก้ไขปัญหาเศรษฐกิจและสังคม การระบาดของโรคติดเชื้อไวรัสโคโรน่า 2019 การปรับแก้ไขข้อบังคับการประชุมของวุฒิสภา วุฒิสภาสามารถจัดการ ประชุม คณะกรรมาธิการ ผ่านสื่ออิเล็กทรอนิกส์ได้ เพื่อให้การทำหน้าที่ของคณะกรรมาธิการของวุฒิสภา ยังเป็นที่พึ่งของประชาชนได้ แม้ในสถานการณ์หรือเปล่าวะ ที่ถูกจำกัดด้วยโรคภัย อุปสรรคต่างๆ การเสนอให้ปรับลดงบประมาณของวุฒิสภา รัฐบาลนำไปแก้ปัญหาฟิสิกส์ มากยิ่งขึ้น ผมขอย้อนกลับไปก่อนถึง ภารกิจหลัก 3 ประการของวุฒิสภา ตามที่กล่าวมาแล้ว คือ กลอง ตรวจสอบ และปฏิรูป ผมขอกล่าวโดยสรุปดังนี้ การกลั่นกรอง สามารถแบ่งได้เป็น 2 ประเภท คือการกลั่นกรองกฎหมาย และการกลั่นกรองบุคคล การกลั่นกรองกฎหมาย มีทั้งด้านกฎหมาย ที่ต้องพิจารณาโดยผ่านสรงประภา ลำดับ คือสภาผู้แทนราษฎรและวุฒิสภา เลอะ ยังมี พี่นา กฎหมายโดยที่ประชุมร่วมกันของรัฐสภาอีกด้วย สำหรับร่างกฎหมายที่ต้องผ่านสภา คือผ่านสภาผู้แทนราษฎร แล้วผ่านวุฒิสภา วุฒิสภาและพิจารณาร่างกฎหมายประเภทนี้ไปแล้ว 28 ฉบับ นอกจากนั้น ยังได้อนุมัติ น่าจะกำหนดอีก 11 ฉบับ ในส่วนของการประชุมร่วมกันของรัฐสภา มีร่างรัฐธรรมนูญแก้ไขเพิ่มเติม ซึ่งสมาชิกวุฒิสภา พี่นามาแล้ว 20 ฉบับ เพื่อประกอบรัฐธรรมนูญ 10 ฉบับ และร่างพระที่เกี่ยวกับการ รูปประเทศ 13 ฉบับ การพิจารณาร่างพระราชบัญญัติ ดังกล่าวนั้น ขอกราบเรียนว่า วุฒิสภาและพี่ดา และการกรอง ความละเอียดรอบคอบ เนื่องจากเล็งเห็นได้ว่า กฎหมายเหล่านี้ ย่อมมีผลกระทบถึง สิทธิเสรีภาพ และคุณภาพชีวิต ของพี่น้องประชาชน กว้างขวาง 1 พระราชบัญญัติกองทุนฟื้นฟู พัฒนาเกษตรกร ในวงเล็บฉบับที่ 3 พ. ศ. 2563 เพื่อกองทุนฟื้นฟูและพัฒนาเกษตรกร สามารถรับภาระชำระหนี้ให้แก่เจ้าหนี้ ของเกษตรกร ที่มีบุคคลค้ำประกันได้ 2 ตำรวจแห่งชาติพ.ศ ซึ่ง กฎหมาย กลไกที่ทำให้ตำรวจ ผู้มีความรู้ ความเ****วชาญในสายอาชีพของตน ตำรวจเป็นวิชาชีพที่จะให้บริการแก่ประชาชน ไม่มีความเป็นอยู่ที่ผาสุข ปลอดภัย ได้รับความยุติธรรม กรณีพิพาท กฎหมายในชั้นต้น ซึ่งร่างพ.ร.บ. ตำรวจแห่งชาติพ.ศ ไม่ถูกบรรจุ เข้าระเบียบวาระการประชุม ของที่ประชุมรัฐสภาร่วมกัน แล้วจะพี่ดาในสัปดาห์นี้นะครับ จากการกลั่นกรองกฎหมายแล้ววุฒิสภายังมีภารกิจโดยการกลั่นกรอง คนด้วย กองบุคคลผู้ดำรงตำแหน่ง องค์กรต่างๆของรัฐ ซึ่งเป็นภารกิจ ตามที่รัฐบาลกำหนด ให้วุฒิสภาให้ความเห็นชอบ ให้บุคคลดำรงตำแหน่ง เพื่อเป็นการกลั่นกรองให้ได้บุคคลที่มีคุณสมบัติ ความสามารถ ไม่มีความเหมาะสม ที่จะเข้าไปทำหน้าที่องค์กรต่างๆ ซึ่งล้วนแต่เป็นองค์กรที่มีความสำคัญต่อประเทศ อาทิตย์ ศาลรัฐธรรมนูญ คณะกรรมการการเลือกตั้ง ผู้ตรวจการแผ่นดิน คณะกรรมการปปช นอกจากนั้น ยังมีอีก หลายตำแหน่ง ซึ่งกำหนดไว้ในกฎหมาย พระราชบัญญัติ วุฒิสภาก็ต้องให้ความสำคัญ เริ่มปฏิบัติหน้าที่ในการเลือก บุคคลหรือให้ความเห็นชอบบุคคล เหล่านี้ด้วยความรอบคอบ ตลอดมา ภารกิจ ที่สำคัญ ในระดับ ต่อไปก็คือ สภามีการตรวจสอบการบริหารราชการแผ่นดิน 3 ระดับพิกัด คือระดับบุคคล การตรวจสอบของวุฒิสภา กระทำโดยการตั้งกระทู้ถามของสมาชิกวุฒิสภา คณะกรรมาธิการ มีการตั้งข้อสังเกตและข้อเสนอแนะไปยังรัฐบาล ระดับวุฒิสภาได้มีการ อาการข้อสังเกตและข้อเสนอแนะ การรายงานผลการปฏิบัติงานของหน่วยงานต่างๆ ที่กฎหมายกำหนดให้ต้องเสนอต่อวุฒิสภา ไปยังหน่วยงาน รายงาน โดยมีรายละเอียดที่ขอชี้แจงดังนี้ เลือกบุคคล โดยการตั้งกระทู้ถามของท่านสมาชิกวุฒิสภา มีสิทธิ์ตั้งกระทู้ถามรัฐมนตรี ในเรื่องที่เกี่ยวกับงานในหน้าที่ของรัฐมนตรี โดยจะถามเป็นหนังสือ หรือถามด้วยวาจาก็ได้ ทั้งนี้ รัฐมนตรีรัฐธรรมนูญ ฉบับปัจจุบัน กำหนดให้สมาชิกวุฒิสภา มีอำนาจในการตั้งกระทู้ถามด้วยวาจา หรือที่นิยมเรียกกันว่ากระทู้ถามสด เช่นเดียวกับสมาชิกสภาผู้แทนราษฎร ในระยะเวลา 3 ปีที่ผ่านมา ผมได้ตรวจสอบตัวเลขดู สมาชิกวุฒิสภาและกระทู้ถามต่อรัฐบาลมาแล้ว จำนวน 205 กระทู้ กระทู้ถามด้วยวาจา 43 เรื่อง กระทู้ถามเป็นหนังสือ จำนวน 162 ระดับคณะกรรมาธิการ หมายถึงคณะกรรมาธิการสามัญ กรรมาธิการวิสามัญประจำวุฒิสภา จำนวน 27 คณะ ช่วยทำรายงานมีข้อสังเกตและข้อเสนอแนะ ส่งไปยังรัฐบาล ช่วงเวลา 3 ปีที่ผ่านมา มีจำนวน หลวงพ่อสมควร 125 เรื่อง ระหว่าง 3 ปีที่ผ่านมา วุฒิสภา วุฒิสภามีข้อสังเกต หรือข้อเสนอแนะต่อรายงานผลการปฏิบัติงาน หน่วยงานต่างๆ กฎหมายกำหนดให้ต้องเสนอต่อวุฒิสภา ไปยังหน่วยงานผู้เสนอรายงาน ซึ่งในระยะเวลา 3 ปีที่ผ่านมา วุฒิสภาได้มีข้อสังเกต หรือข้อเสนอแนะ ไปยังหน่วยงานผู้เสนอรายงาน แล้วส่งไปยังคณะรัฐมนตรี จำนวน 106 เรื่อง วุฒิสภาได้รายงานผลการพัฒนาศึกษาตามหน้าที่และอำนาจ ของแต่ละคณะต่อที่ประชุมวุฒิสภาแดนซ์ มีการส่งต่อไปยังคณะรัฐมนตรี รายงานของ คณะกรรมาธิการวุฒิสภา ซอยข้างคณะมนตรีก็มีมติเห็นชอบ มีการสั่งการไปยังหน่วยงาน ต่างๆ ให้นำไปปรับปรุง พิจารณา รอจนปฏิบัติตามข้อสังเกต ก็เจริญนะตามรายงาน ผลการศึกษาดังกล่าว ภูเขียวครับ ในประเด็นต่อไป คือเรื่องการปฏิรูปประเทศ เป็นเรื่อง กำหนดขึ้นในรัฐธรรมนูญ ราชอาณาจักรไทย เลยมอบภารกิจนั้น ในบทเฉพาะกาล ไม่เป็น หน้าที่ของ หน้าที่และอำนาจของ วุฒิสภา ทางนี้ เป็นไปตาม ภารกิจ ในบทเฉพาะกาลของรัฐธรรมนูญ ที่กำหนดไว้ในมาตรา 270 ประกาศโดยสนุกก็มี 2 เรื่องด้วยกัน ประเทศที่ผมกล่าวถึง 2 เรื่อง รับประกันแรกก็คือ การที่วุฒิสภาจะต้องติดตาม เสนอแนะ และเร่งรัดการปฏิรูปประเทศ ตามมาตรา 270 ของรัฐธรรมนูญ พรุ่งนี้ เพื่อให้เป็นไปตาม งวด 16 รัฐธรรมนูญ เกี่ยวกับการปฏิรูปประเทศ และการจัดทำและดำเนินการ ตามยุทธศาสตร์ ด้วย ซึ่งทางบัญชีต้องแจ้งความคืบหน้า สภาเพื่อทราบ ทุก 3 เดือน ซึ่งตอนนี้ รองประธานวุฒิสภาคนที่ 1 จัดตั้งคณะกรรมาธิการ เพื่อทำหน้าที่ในเรื่องนี้ ติดตาม เสนอแนะ เร่งรักกามเทพ ภารกิจ บทเฉพาะกาลมาตรา 270 และก็ได้ทำ สวัสดี ไม่เป็นไปตามวัตถุประสงค์ของรัฐธรรมนูญ ประเทศ นั้นนอกจากเรื่อง วุฒิสภามีหน้าที่ในการติดตามเสนอและเร่งรัดแล้ว วุฒิสภายัง มีหน้าที่และอำนาจอีกส่วนหนึ่ง ตามบทเฉพาะกาล ก็คือ การที่ พฤษภาคม หน้าที่และอำนาจในการที่ พิจารณา ร่างพระราชบัญญัติ ที่รัฐบาลตราขึ้น ดำเนินการตามหมวด 16 การปฏิรูปประเทศ โดยให้ กฎหมายลักษณะนี้ ร่างพระราชบัญญัติลักษณะนี้ จะมาในที่ประชุมร่วมกันของ รัฐสภา ซึ่ง มีตัวอย่าง มาหลายฉบับนะครับ พี่กำลังจะเป็น เรื่องที่สำคัญมากติดตามก็คือ ล้างขยะ ถ้า มันคือสิ่งที่ ผมเลิกกับเรียนมา ไปทำอะไรมา 3 ปี แล้วต่อไปอีก 2 ปี วุฒิสภาจะทำอย่างไร แน่นอน วุฒิสภาก็ต้องดำเนินการตามบทบัญญัติของรัฐธรรมนูญ ตามที่ผม พี่มา ก็คิดว่า โอกาสอันดีกว่า โควิด 19 เริ่ม การที่จะทำงานของวุฒิสภา เรื่องของการ ลองตรวจสอบ ปฏิรูปตามที่กล่าวมาแล้ว คนที่วุฒิสภา ดำเนินการ ยางเข้มแข็ง ยัง สมบูรณ์ เพื่อให้ วัตถุประสงค์ของการ ปฏิรูปประเทศตามแผนยุทธศาสตร์ชาตินั้น ได้ดำเนินไปอย่าง เรียบร้อย ได้ดำเนินไปเพื่อให้สำเร็จตามความมุ่งหมาย ณัฐมนหวังไว้ว่า จะมีการปฏิรูปประเทศ พุทธศาสนา นมัสการมันอย่างที่วุฒิสภา ดำเนินการใดเชิงรุกมากยิ่งขึ้น นะครับ การเปิดอภิปรายทั่วไปในวุฒิสภา มาตรา 153 ของรัฐธรรมนูญ เพื่อคณะมนตรีได้แถลงข้อเท็จจริงหรือชี้แจงปัญหาสำคัญ เกี่ยวกันไหมราชการแผ่นดิน ซึ่งปัญหาสำคัญของสำคัญที่สุดก็คือ ด้านเศรษฐกิจ ที่ได้รับผลกระทบไปทั่วโลก ด้านสาธารณสุข รวมทั้งด้านการปฏิรูปประเทศ ซึ่ง เรื่องที่อยู่ในหน้าที่และอำนาจของวุฒิสภาโดยตรง ดังนั้นผมคิดว่า แผนที่ วุฒิสภา บทบาท รายการที่ ให้ ได้มาราชการแผ่นดิน ของดนตรีนั้น ได้เล็งเห็นถึงความ จำเป็น จะต้อง วุฒิสภา ไม่มีส่วนร่วม สิ่งใดไป คงได้มี การพัฒนา ในส่วนนี้ โดยเฉพาะในด้านเศรษฐกิจ วุฒิสภาจะได้ทราบถึงปัญหา ต่าง จากรัฐบาลโดยตรง สาขาสุขอนันต์ ผมคิดว่า 15 ก็คงจะมีบทบาท ในการที่จะ รัฐบาล เพื่อที่จะให้ เป็น ประกัน ประชาชนพี่น้องประชาชน จะ อยู่กับ โควิด 19 โดย ไม่มีปัญหาในเรื่อง ที่ ต้องประสบ กับความร้ายแรง เสียคุณภาพในชีวิต หรือร่างกาย ผมก็หวังว่า วุฒิสภาคงจะได้มีส่วน เข้าไปเกี่ยวข้องเข้าไปเสนอแนะ รับทราบปัญหา เพื่อให้ปัญหาที่ พวกเรา วุฒิสภา ตั้งใจไว้ว่า สิ่งนี้เป็นสิ่งสำคัญ คือเศรษฐกิจ และสาธารณสุข เป็นสิ่ง เป็นยุคที่ เราจะต้องให้ความสำคัญ ภาษาอังกฤษเรียกว่าไปโอลิมปิก คือ เรื่องเหล่านี้ก่อน ธานี ผมรัก เพื่อนสมาชิกทุกท่าน ขอยืนยัน ในที่นี้ ว่า จะร่วมกันผลักดันให้วุฒิสภา เป็นองค์กร ที่เป็นที่พึ่งของประชาชน เป็นส่วนหนึ่งในการพัฒนาประเทศอย่างแท้จริง อย่างไรก็ดี การจะบรรลุเป้าหมาย การแก้ไขปัญหา พัฒนาประเทศด้านต่างๆ เป็นอย่างยิ่งที่จะต้องอาศัยความร่วมมือจากทุกภาคส่วน ผมหวังว่าสิ่งที่ผมได้กลับมาในวันนี้ สร้างการรับรู้และความเข้าใจ บทบาทหน้าที่ของวุฒิสภา งั้นจะเป็นการเรียนรู้ร่วมกัน ระหว่างสมาชิกวุฒิสภา พี่น้องประชาชน ส่งเสริมความร่วมมือ วุฒิสภา ประชาชน สูตรต่างๆ และสื่อมวลชนที่เคารพ เพื่อ ประเทศชาติของเรา เจริญก้าวหน้า สืบต่อไปครับ ขอบพระคุณครับ ขอเสียงปรบมือให้กับท่านประธานวุฒิสภานะคะศาสตราจารย์พิเศษ วิชิตชลชัย ครับก็เป็น ปาฐกถาที่ มีความสำคัญ ครับผม ฟังอยู่นั้นเหมือนท่านประธาน กำลังส่งสัญญาณต่อ สมาชิกวุฒิสภาทุกท่านว่าที่ทำมานั้นก็ดีอยู่แล้ว 2 ปีที่เหลือนี้ จะต้องทำงานในเชิงรุกมากยิ่งขึ้น ท่านจะยกตัวอย่างว่า อาจจะกำลังอยากเห็น การเปิด ขอเปิดอภิปราย ทั่วไป สมาชิก พี่จะผ่านสามารถจะทำได้ รัฐธรรมนูญมาตรา 153 แค่นี้ก็จะเป็นเรื่องที่พวกเราจะต้อง ครับท่านกลางภาวะวิกฤตที่กำลังจะเกิด แต่ก่อนที่จะลาไปข้างหน้าเลยครับถ้าได้หนูครับ พี่น้องผู้มีเกียรติครับเล่ามา เดี๋ยวหลังดูว่า 3 ปีที่ผ่านมาเนี่ย พวกเราทำอะไรไปได้ บ้าง โดยสรุปภายในระยะเวลาอันจำกัด มีมติร่วมกันว่า สมาชิกวุฒิสภา ท่านหนึ่งที่เหมาะสมที่จะทำหน้าที่นี้ไม่ใช่ทุกคนจะทำได้นะครับสรุปผลงานของ 250 คน กรรมาธิการ เป็น 10 10 คณะมาภายในระยะเวลาอันจำกัด ขอเชิญท่านสมาชิกวุฒิสภาท่านอาจารย์วีระศักดิ์ โควสุรัตน์ครับ ขอเสียงปรบมือต้อนรับท่านสวด้วยค่ะ วันนี้ห้องประชุม วุฒิสภามีสีสันมีชีวิตชีวาเป็นอย่างยิ่งครับ ห้องประชุมแห่งนี้ได้มีโอกาสต้อนรับ พี่น้องประชาชน หลากหลายกลุ่ม หลากหลายอาชีพ กรุงเทพฯ ทุกวัยทุกข้อจำกัดทางด้านร่างกาย ที่ห้องประชุมแห่งนี้มีชีวิตชีวาเป็นอย่างยิ่งขอเสียงปรบมือให้ทุกๆท่านในที่นี้ครับ กราบนมัสการพระเดชพระคุณเจ้า ท่านผู้ทรงคุณวุฒิ แล้วก็ กราบเรียนท่านประธานวุฒิสภาท่านรองประธาน ที่สภาทั้ง 2 ท่าน รู้สึกเป็นเกียรติเป็นอย่างยิ่งแต่ก็มีความหนักใจนะครับในการที่จะมาชวนท่าน มองย้อนหลัง เดี๋ยวหลัง 3 ปี งานของวุฒิสภา เทียบกับรถยนต์แล้วเนี่ยกระจกหน้านั้นจะกว้างใหญ่ใช่ไหมครับเวลาต้องขับรถไปนั่งรถไปกระจกหน้าจอกว้างมองไปข้างหน้าได้ เวลามองหลังนั้นกระจกหลังจะมีขนาดเล็กนิดเดียวนะครับ จริงๆแล้วเนี่ยทางที่เราวิ่งผ่านมาเนี่ย ไปพอสมควร ไปรับเวลามาค่อนข้างจำกัดในการที่จะมา นำเสนอโดยสรุป ใน 3 ปีที่ผ่านมาพวกเราทำอะไรกันบ้าง ไปฟังสิ่งที่ท่านประธานวุฒิสภาได้กรุณากล่าวปาฐกถาพิเศษ จะได้เห็นภาพรวมของการทำหน้าที่ในฝ่ายนิติบัญญัติ ที่มาร่วมกันทำโดยสมาชิกวุฒิสภาในห้องใหญ่ห้องนี้ เวลาที่มาร่วมกันทำในห้องใหญ่พวกนี้เป็นการร่วมกันทำ ตามบทบัญญัติของรัฐธรรมนูญ ทำให้เรามีบทบาทในการกลั่นกรอง แล้วเร่งรัด หลายๆเรื่อง ฝ่ายบริหารดำเนินการกันอยู่ คงไม่ลงรายละเอียดที่เป็นตัวเลขตัวอักษรมากนัก แล้วก็บางเรื่องอาจจะต้องขออนุญาตใช้ศัพท์ต่างประเทศเข้ามาเกี่ยวข้องเพราะเป็นสัตว์ที่ยังไม่มีการบัญญัติในประเทศไทย สรุปแล้ว จากกระทู้ถาม 205 กระทู้ ท่านประธานได้กรุณา นับไว้ให้ แสดงว่ามีรัฐมนตรีก็ต้องมาตอบคำถามให้กับ สมาชิกวุฒิสภาซึ่งรับเรื่องเดือดร้อน พี่น้องประชาชน คำถามและคำตอบ มันก็ต้องมาตั้ง 250 ครั้งนั้น เราได้มีการพิจารณา รายงานสารพัดประเภทจากหน่วยงานต่างๆ รายงานที่มีกฎหมายกำหนดว่าจะต้องทำรายงานในห้องประชุม ให้สมาชิก สามารถทักถาม อภิปราย ตั้งข้อสังเกตได้ เป็นห้องที่ใช้ ในการตรวจสอบประวัติ ดูแลเรื่องประวัติพฤติกรรมทางด้านจริยธรรมของผู้จะเข้าดำรงตำแหน่ง สำคัญระดับสูงของประเทศ ไม่ว่าจะเป็น อัยการสูงสุดไม่ว่าจะเป็นเลขาธิการสำนักงานคณะกรรมการกฤษฎีกา หรือว่า ตำแหน่งศาลรัฐธรรมนูญ องค์กรตรวจสอบอิสระ เหมือนกัน งานที่เกี่ยวข้องกับการรับรองหนังสือสัญญาต่างประเทศ ราชอาณาจักรไทยทำกับต่างประเทศ หมาพันธุ์ปอมชอบที่นี่อีก 6 ฉบับนั้นเป็นกิจกรรมที่เราทำในห้องใหญ่ ประเภทหนึ่งที่เราไปทำจริงภารกิจของวุฒิสภาเรานะเดี๋ยวผมแยกของผมเองนะครับว่ามี 3 3 ห้อง ห้องใหญ่มาเรื่องนึง เป็นการร่วมกันทำ ส่วนห้องที่ท่านไปอยู่ในห้อง เสวนาตอนก่อนอาหารกลางวันแล้วก็มาที่ 5 นี่นั้น แยกกันไปทำในฐานะที่เป็นคณะกรรมาธิการ ประเภทครับ บริการ 3 มันคือตั้งแล้วจะอยู่กันไปเรื่อยๆ โดย ไม่มีวันสิ้นอายุ ไปตามอายุของวุฒิสภา แล้วก็มีห้องประชุมของคณะกรรมาธิการวิสามัญ ซึ่งจะมีการประชุม เพื่อที่จะพิจารณาเนื้อหาร่างรายละเอียดรายมาตรา 2 พระราชบัญญัติต่างๆ วุฒิสภาก่อนกลับมาห้องประชุมใหญ่เพื่อลงมติอีกครั้งก่อนทูลเกล้าถวาย ของที่สะพานที่เป็นระดับ 3 อันนั้นมี 26 คณะ ก็มีกรรมาธิการพิเศษอีกชุดหนึ่งที่เป็นกรรมาธิการวิสามัญ 1 คณะที่ทำหน้าที่ โดยตลอดและต่อเนื่องซึ่งปัจจุบันต้องใช้เวลาสั้นๆในการเล่าให้ท่านฟังเร็วๆนะครับ งานของคณะกรรมาธิการสามัญเวลาไปห้องเล็กแล้วนะก็จะสามารถลงรายละเอียด จะไปติดตามค้นหาแล้วก็ค้นเจอครับ ค้นเจอในข้อมูลข้อเท็จจริงหลายเรื่อง ผมคิดว่าน่าสนใจและผมจำได้ที่จะมาเล่า เตือนให้ฉันฟัง วิธีการตรวจสอบทุจริต อย่างนี้ครับท่านผู้มีเกียรติครับ 10 ปีที่ผ่านมา รับของไทยได้ชนะคดีในทางแพ่งไปแล้ว 10 คดี ชนะคดีนะครับรับเป็นฝ่ายชนะคดี 10000 คดีและชนะคดีทางปกครองไปแล้ว 1800 คดี มูลค่าในทางแพ่งประมาณ 20 ล้านบาท ที่รัฐควรจะได้กลับก็มา เป็นรายรับของแผ่นดิน ปรากฏว่าเมื่อคณะกรรมาธิการตรวจสอบทุจริตไปติดตามพบว่ามีทั้ง 7700 คดี ชนะแล้วแต่ยังไม่ได้ตั้งเรื่องในการบังคับคดี และกำลังจะครบ 10 ปีนับแต่วันที่มีคำวินิจฉัยของศาล เอาชนะเกาหลีใต้ยังไม่ได้ตั้ง บังคับคดี บังคับคดี คงขาดกลไก ขาดเครื่องมือ แล้วก็ขาดข้อมูลกลาง รายการสานพลัง การคำนวณ รายการไปบังคับคดี จะได้ใช่ไหมครับ นั่นคือสิ่งที่เราไปค้นพบ ห้องการทำงานของคณะกรรมาธิการ การติดตามการบริหารงบประมาณใช้เวลาอย่างมาก ในการลงรายละเอียด ได้ข้อมูล ข้อมูลข้อมูลการจัดทำงบ ข้อมูลที่หน่วยงานส่วนมากยังคงยากคิดแยกวิเคราะห์แยกของบประมาณ แล้วก็แยกกันทำงาน ทั้งทั้งที่เรามีเป้าที่ต้องขับเคลื่อนยุทธศาสตร์ชาติ รายการปฏิรูปประเทศไปสู่เป้าหมายเดียวกัน แต่ก็ยังคงต่างคนต่างคิดต่างคนต่างขอต่างคนต่างทำ จะต้องเป็นภาระที่กรรมาธิการติดตามการบริหารงบประมาณ จะเอามาบอกกล่าวในห้องประชุมแล้วก็สื่อสารกลับไปยัง ฝ่ายบริหารไม่รู้ นโยบายถูก วิธีการทำของหน่วยราชการยังคงมีประเด็นที่จะต้องไปจัดการแก้ไข ทรัพยากรธรรมชาติสิ่งแวดล้อม ตั้งหลักในเรื่องของคำว่าไม้มีค่าป่าชุมชนคนอยู่กับป่าเพิ่มคุณค่าทะเลไทยใส่ใจสิ่งแวดล้อม ปั๊มน้ำในไร่นา มีประปาทุกครัวเรือน สิ่งที่พบในห้องกรรมาธิการหรือว่าในขณะที่ท่านผู้มีเกียรติที่นี่ก็จะเห็นไม่ทราบว่า การจัดเก็บอัตราภาษีที่ดินสิ่งปลูกสร้างที่กำลังจะเก็บกันในปีนี้ มีหลายพื้นที่เลยครับ ปากห้วยปากมะนาวกัน แล้วก็เลยไปดูครับแล้วก็พบว่า กฎระเบียบในการบอกว่าการปรับกล้วยประมาณนั้นเขาเรียกกันว่าเป็นการใช้ที่ดินเพื่อการเกษตรกรรม ก็ดูต่อไปอีกว่า ร้านเกษตรกรรมนะเนี่ยเขานิยามว่ายังไงก็บอกว่าถ้าเป็นพืชสวน ฝากไว้สัก 25 ต้นต่อไร่ สิ่งที่เราอยากได้ไม่ใช่อย่างนั้นเราอยากให้เขาใช้ให้มันคุ้มค่าเกิดประโยชน์ที่สุดและถ้าจะใช้ เราก็อยากเห็นเรื่องการปลูกไม้มีค่า ปลูกไม้ยืนต้น ระเบียบไปเขียนเอาไว้ว่าถ้าปลูกไม้ยืนต้นปลูก 100 ต้นไม่ใช่ 25 ต้น ฉะนั้นเนี่ยก็เป็นสิ่งหนึ่งที่คณะกรรมาธิการทรัพยากรธรรมชาติและสิ่งแวดล้อมในหน่วยงานต่างๆที่เกี่ยวข้องเรื่องนี้ ปรึกษาหารือและชี้ให้เห็นประเด็นนี้ เป้าหมายที่เป็นอย่างนั้นน่ะแต่ด้วยวิธีการเป็นแบบนี้ มันไม่น่าจะสอดคล้องกัน รับที่จะเอากลับไปแก้ไข เราคงได้เห็นการแก้ไขนี้ในเร็ววันซึ่งกรรมาธิการก็จะติดตาม บริการเทคโนโลยีสารสนเทศพบว่าประเทศไทยควรมีกฎหมายเฉพาะในหลายเรื่องที่เรายังไม่มีเช่น กฎหมายเกี่ยวกับ ROS Windows ขึ้นมาปัจจุบันไม่ได้มีไว้แค่ถ่ายภาพสวยๆแล้ว ไปทำอย่างอื่นมากมาย เวชภัณฑ์ ตรวจสอบ หรือแม้กระทั่งการจัดการเกี่ยวกับเรื่องการขนส่ง รบกวนจะมีกฎหมายถึงโดยเฉพาะเพราะว่าตัวอย่างที่เขียนแล้วก็ถือว่าการจะขึ้นบินโดรนในกรุงเทพฯในบางพื้นที่นั้น ใครจะขึ้นบินต้องทำใบอนุญาติขอไว้ถึง 7 หน่วยงาน ในการขึ้นบิน ในแต่ละพื้นที่ในแต่ละครั้ง ซึ่งมันเป็นไปไม่ได้ที่มันจอดรับ สิ่งที่ อนาคต ไม่พ้นอยู่แล้วว่าโดนจะต้องมีบทบาทสูงมาก นอกจากนั้นยังมีเรื่องของกฎหมายเทคโนโลยีอื่นที่จะต้องเข้ามาแต่ก็ยังขาด ข้อมูลและความเชื่อมั่นในการส่งเสริมกำกับและวางหลักเกณฑ์เช่นนะครับ ข่าวขวัญดิ่ง การระดมทุนทางออนไลน์ การทำ Social Listening การรับฟัง ผู้คนจากพื้นที่ต่างๆ พี่ก็จะบอกกล่าวก็มาว่าเขาคิดเขาเห็นยังไงก็เป็นเจ้าของประเทศของเขาในประเด็นนั้น อย่างไร เทคโนโลยีบล็อกเชนควรจะมีกฎหมายว่ายังไงหรือไม่ การต่อต้าน Fake News คุณจะบริหารจัดการกับมันแล้วแยกแยะยังไง ระหว่างสิ่งที่เป็นเรื่อง การพยายามหลอกลวงให้เกิดความเสียหายหรือเป็นเรื่องการ มีความคิด ไม่พัง อุดมการณ์ที่อาจจะผิดเพี้ยนไป กฎหมายของวุฒิสภา เข้าไปติดตามดูแลแล้วก็พบว่า สิทธิ์ในการยื่นศาลฎีกา ในคดีที่ศาลแพ่ง มีคำวินิจฉัยขัดแย้งในสาระสำคัญกับศาลอุทธรณ์นะเนี่ย สิ่งที่ควรจะต้อง สามารถฎีกาได้ การสื่อสารประสานงานกัน ก็น่าจะได้รับความสำเร็จครับเพราะว่าในปี 2554 ปีที่แล้วนี่เองในช่วงโควิด ได้ออกข้อกำหนดประธานศาลฎีกาท่านประธานศาลฎีกาข้อกำหนดประธานศาลฎีกาอนุญาต วันที่ 10 มีนาคม 2514 ไม่ให้กระเด็น เวลามีความขัดแย้ง คำวินิจฉัยของศาลแพ่ง ศาลอุทธรณ์ในสาระสำคัญนั้นให้สามารถฎีกาได้ จึงทำให้เห็นได้ว่าประโยชน์ของการทำงานของคณะกรรมาธิการสามารถไปลงรายละเอียด ติดตามเรื่องที่ประชาชน คิดว่า อยากจะให้มีใครเป็นเจ้าภาพให้ องค์กรอิสระตามรัฐธรรมนูญได้เสนอแนวทางการป้องกันการเบิกจ่ายทับซ้อน โครงการที่ต่างหน่วยก็ต่างของงบประมาณแล้วก็มาทำงานกัน โดยเสนอว่าให้ทำ Data Mapping การใช้พิกัด GPS เวลาที่มันไปปรากฏอยู่ในจอ หน่วยกำลังขอเข้าไปทำงานในพื้นที่เดียวกันของรถไปเท่าไหร่ แล้วบางที เขายังไม่รู้ด้วยซ้ำว่าอีกหน่อยกำลังทำอะไรจะได้รู้ มีคนอื่นเขากำลังทำงานในพื้นที่นี้ต่อ จะได้บูรณาการกันได้ตัวอย่าง กรรมการตรวจสอบทุจริตเองก็เสนอว่าควรจะต้องให้ภาคประชาสังคมมีส่วนร่วมในการตรวจสอบ ป้องกัน ทุจริตต่างๆด้วยการ ร่วมในการจัดซื้อจัดจ้างของภาครัฐ เสนอโครงการ 1 โครงการ QR Code จะทำให้แค่เอามือถือไปส่องดูคิวอาร์โค้ดแล้วประชาชนที่อยู่ในพื้นที่ สามารถรู้ได้เลยว่าใครเป็นเจ้าของโครงการกำลังทำอะไร ตั้งงบไว้เท่าไหร่ วิธีการตั้งใหม่ ทอดมันไปถึงขั้นไหนแล้ว ศึกษาและเสนอความสำคัญของเรื่อง financial literacy คือความรู้ ที่เกี่ยวข้องกับเรื่องของ เงิน ปัจจุบันนี้ การงานก้าวหน้าไปไกลมากในขณะที่ประชาชนยังเข้าถึงข้อมูล เครื่องมือเกี่ยวกับการเงินใหม่ๆ อย่างน้อยเกินไป เรื่องนี้ก็ได้นำเสนอจนกระทั่งในคณะมนตรีได้มีมติ 2 กุมภาพันธ์ 2514 ปีที่แล้วเหมือนกันให้ยกเรื่องนี้ขึ้นเป็นวาระแห่งชาติ สนใจที่ให้ประชาชนสามารถเข้าถึงเครื่องมือการออมเครื่องมือการลงทุนแล้วก็เข้าใจเรื่องเครื่องมือ เดี๋ยวค่อยว่ากัน เป็นทักษะของยุคสมัยที่คนไทยควรจะมี โดยเฉพาะ สังคมที่กำลังก้าวเข้าสู่สังคมสูงอายุ กรรมาธิการกีฬา เสนอและพัฒนาโครงการ เกี่ยวข้องกับเรื่องแคลอรี่เครดิต ไม่ได้ดูเฉพาะในเรื่องของการอยากจะได้จริงเหรียญให้มากที่สุดเอาไว้ก่อน เป็นเรื่องการอยากจะเห็น เวชศาสตร์เชิงป้องกันที่ทำให้ประชาชนมีสุขภาพแข็งแรง รักจะมีวินัยในการออกกำลังกาย ทำให้มวยไทยถูกบรรจุกลายเป็นเรื่องซ่อม power แล้วก็ยกระดับมวยไทย ดูแลมวยไทย บัดนี้ กิจกรรมที่โลกสากลให้ทั้งคุณค่า แล้วก็ให้ทั้งหมดแล้วค่ะที่สูงยิ่ง การพัฒนาสังคม นำเสนอในหลากหลายเรื่องที่เกี่ยวข้องกับเด็กเยาวชนสตรี ผู้สูงอายุและคนพิการ วันนี้ก็อยู่ในห้องนี้ด้วย ผมคิดว่าสิ่งที่ก้าวหน้ามากคือการเสนอสิ่งที่เรียกว่า 3 a กฎหมายเกี่ยวกับสามี afford ซึ่ง ทำให้สามารถ ว่างก็แล้วกันที่ทำให้ผู้พิการเข้าถึงบริการการเงิน บริการการบิน การมีงานทำ การขึ้นทะเบียนของผู้พิการและการเข้าถึงสิ่งอำนวยความสะดวก ประเทศต่างๆ ตัวอย่างการจัดการเข้าถึง มีความจำเป็น จำเป็นจะต้องมีในพื้นที่ต่างๆ สำนักงานแรงงานข้อเสนอในเรื่องของการจัดฐานข้อมูลแห่งชาติ Big Data ระหว่างงานภาพใหญ่แบบนี้นะเนี่ยต้องใช้ข้อมูลจำนวนมาก บริการการศึกษาก็ดีกรรมการการอุดมศึกษาก็ดี 2 คณะกรรมการต่างก็เร่ง การเสนอวิธีไปสู่การสร้างคนดีคนเก่งและคนกล้าให้กับสังคม การปฏิรูปกระบวนการเรียนรู้ตามศาสตร์พระราชาสู่การปฏิบัติที่ยั่งยืน ดูแลเรื่องการศึกษาในภาวะโควิด โอกาสในการปฏิรูประบบผลิตครู ตอบโจทย์สังคมได้อย่างแท้จริง การปกครองท้องถิ่น เสนอเรื่องที่เป็นอนาคต จะมาถึงอันใกล้นี้เช่นการเสนอจัดตั้งองค์กรปกครองส่วนท้องถิ่นรูปแบบพิเศษ ที่นครแม่สอด จังหวัดตาก อันนี้ก็เพื่อเป็นการรองรับการขยายตัวที่วันหนึ่งมันอาจจะเกิดขึ้นอย่างฉับพลันและเราก็ได้เห็นแล้วว่าศักยภาพของแม่สอด มาก ยังคงเป็นเทศบาลนครเฉยๆต่อไป จะรับมือไม่ไหว การบริหารราชการแผ่นดินเสนอแนวคิดในการจัดทำ One Country One Plus ทุกอย่างมันกำลังเข้ามือถือ เราพบว่าอเมริกาพบว่าหน่วยราชการของไทยต่างคนต่างทำ ออกแบบแอพพลิเคชั่นของตัวเอง Application ที่หน่วยงานของไทยออกแบบระบบออนไลน์มาให้บริการแล้วขณะนี้มีถึง 570 บริการออนไลน์ ต้องโหลด Application ถึง 570 บาทเพื่อจะไปใช้บริการของรัฐ เป็นไปไม่ได้ มันเป็นข้อเสนอที่คณะกรรมาธิการบริหารราชการแผ่นดินเสนอให้มี Country ประเทศ การการต่างประเทศช่วยรับหน้าที่เป็นเวทีเจ้าภาพในเรื่องร้อนๆหลายเรื่อง การดูแลเรื่องของ การพัฒนาอย่างยั่งยืนที่สหประชาชาติกำหนดเป็นแผนงานเอาไว้ เรียกกันว่าเป้าหมายการพัฒนาที่ยั่งยืนหรือ sdg steelco เจ้าภาพในการรับฟังมุมมองที่แตกต่างกัน อย่างยิ่ง การเดินทางของร่างพระราชบัญญัติส่งเสริมและพัฒนาองค์กรภาคประชาชน มีคนเห็นด้วยมีคนเห็นต่างมากมาย แต่อย่างน้อย จะได้มีเจ้าภาพในการรับฟัง อเมริกา พลังงานของวุฒิสภา ลงไปในรายละเอียดแล้วก็ไปเห็นจากประสบการณ์แล้ว ตัวอย่างเช่นแม่ฮ่องสอนเป็นภูเขาเป็นป่าไม้และอยู่ภายใต้กฎหมายป่าไม้ 80 เปอร์เซ็นต์ของพื้นที่ของจังหวัดแม่ฮ่องสอนไฟฟ้าเข้าไม่ได้ ไม่มีไฟ แต่ก็ไม่สามารถเอาไปปักเสาพาดสายได้ต้องขออนุญาต สารพัดป่าที่จะผ่านเข้าไปได้ ไปศึกษา แล้วก็แยกแยะ หาที่มันกองรวมกันอยู่ออกมาเป็นกลุ่มๆแล้วเสนอให้ใช้เทคโนโลยีต่างๆตามแต่ลักษณะของพื้นที่ สามารถรับไปได้ไม่ว่าจะเป็นเรื่อง Solar Home Solar Farm Solar rooftop โมเดลที่สามารถเอาไปใช้ใน พื้นที่จังหวัดอื่นที่อาจจะมีปัญหา ลักษณะคล้ายคลึงกัน การเกษตร ดูแลในเรื่องการแผนจัดการทรัพยากรน้ำ ดูแลในแผนเรื่องการเกษตร การโคลนนิ่งการทำแปลงใหญ่ ส่งเสริมความสามารถในการแข่งขัน สินค้าผลิตภัณฑ์ด้านการเกษตรและอาหารของไทย ที่กรรมาธิการแก้ปัญหาความยากจนและความเหลื่อมล้ำ มุ่งเน้นในเรื่องของการแก้ปัญหาเรื่อง หนี้สินครัวเรือน ก็ไปเกี่ยวพันเกี่ยวกับเรื่องแหล่งน้ำขนาดเล็กแหล่งน้ำเกลือแหล่งน้ำชุมชน ทั้งหมดนี้ก็เป็นการทำงานร่วมกัน แบ่งงานกันทำ เสนอแนวทางเพิ่มปริมาณการใช้ประโยชน์จากการขนส่งทางราง ไม่ได้รับใช้ระบบเศรษฐกิจและการขนส่งให้ได้มากๆแล้วก็ไปพบด้วยครับ 40 ปีที่ผ่านมาพวกเราควรจะได้ยินแต่เรื่องการ ปริมาณของการส่งออก ที่จริงแล้วการคมนาคมไปพบด้วยครับว่า การขนส่งในประเทศมีขนาดใหญ่กว่าการขนส่งออกเสียด้วยซ้ำไป ไม่ต้องมาใส่ใจในเรื่องแบบนี้ รวมทั้งท่านใด มีความเ****วชาญท่านก็ได้ศึกษาเลยไปถึงสิ่งที่ ประเทศไทยต้องเตรียมนะครับในเรื่องการศึกษามาตรการ รับการประเมิน ภาคบังคับ องค์การทางทะเลระหว่างประเทศหรือไอแอลโอเพราะไม่งั้นเราอาจจะมีความเสี่ยงในการติดธงแดงเหมือนที่เคยติดมาแล้ว ภาพประมูล มาแล้วในภาคการบิน แต่ถ้าเป็นเรื่องของการส่งออก ฝั่งทะเล เราควรจะต้องทำการบ้านให้ดีในการพาณิชย์และอุตสาหกรรมศึกษาและทำการบ้าน ล่วงหน้าให้กับประเทศไทย เครือในกรณีที่หลายประเทศข้างนอกเนี่ย สมัครเข้าเป็นสมาชิก ของความตกลงพาโคลงภาพเอเชีย-แปซิฟิกไปแล้วที่เรียกว่า cpt มาลีการพาณิชย์และอุตสาหกรรมลงรายละเอียดไปเตรียมการ ไม่ต้องเปิด วิธีการเจรจาเพื่อสมัครเข้าร่วม นาฬิกาขี้นั้นจะต้องทำอะไรกันบ้างรวมทั้งการศึกษาเรื่องของ เศรษฐกิจประเภทหมุนเวียน เสื้อกีฬาเอกมีแล้วก็ได้ทำรายงานส่งเข้ามาในห้องประชุมใหญ่แห่งนี้ สมาชิกได้มีความเห็นข้อสังเกตแล้วก็ส่งไปยังรัฐบาล กำลังเร่งติดตามเสนอแนะ การบริหารราชการแผ่นดินเพื่อคุ้มครองสิทธิ์ของขั้นพื้นฐานของประชาชนในช่วงสถานการณ์ระบาดของ covid 19 นั่นเป็นช่วงเวลาที่ สิทธิขั้นพื้นฐานของประชาชนอาจจะถูกละเลยได้ โดยไม่ได้ตั้งใจจะเกิดขึ้นได้ในภาวะเปราะบาง ผมเล่าได้หมดทั้ง 26 กรรมาธิการแล้วครับท่าน มันก็เป็นแค่ตัวอย่างที่สะท้อนให้เห็นว่าในห้องใหญ่ที่เราไปทำเราทำอะไร เวลาไปทำในห้องแยกเราลงรายละเอียดกันอย่างไร อเมริกันวิสามัญ พิทักษ์และเทิดทูนสถาบันพระมหากษัตริย์ทำงานด้วยการน้อมนำพระราโชบายและพระราชปณิธานไปปฏิบัติ ร่วมกับภาคส่วนต่างๆของภาคประชาสังคมด้วยการติดตาม สนับสนุนโรงพยาบาลสมเด็จพระยุพราชในพื้นที่ต่างๆ ตามโครงการเยาวชน 4 น้องที่ใส่ชุดสีฟ้าอยู่ข้างหน้า แล้วก็ร่วมพลังสร้างสรรค์ที่ทำให้น้อมนำงานที่จะถักทอ พลังต่างๆในชาติมาร่วมกัน ทำสิ่งดีงามให้กับตนเองชุมชนครอบครัวและสังคม นั่นเป็นเรื่องของคณะกรรมาธิการ สามัญและวิสามัญที่จริงแล้วยังมีคณะกรรมการอีก หลากหลายชุด เท่าที่ผมจำได้แล้วก็รู้สึกว่านาน่าเล่าในที่นี้ก็คงจะเป็นงานของคณะกรรมการที่ทำงานด้าน การกู้ชีพฉุกเฉินและการปลอดภัยทางถนน วุฒิสภา เครื่องไปลงรายละเอียดทั่วประเทศไทยนะขึ้นสถิติในฐานะที่เป็นประเทศที่มีอุบัติเหตุทาง ถนนสูงอันดับต้นๆของโลก ที่จะทำให้เป็นหน่วยในการจะไปทำปฏิบัติแล้วครับ แต่อย่างน้อยที่สุดการให้กำลังใจกับหน่วยปฏิบัติต่างๆโดยเฉพาะอย่างยิ่งกลุ่มอาสาสมัครที่มีกันอยู่ต่างจังหวัด ทางในการกู้ชีพกู้ภัยป้องกันภัยแล้วก็ ดูแลป้องกัน อุบัติภัยทางถนนนะเนี่ย เป็นบทบาทที่สำคัญแล้วก็ลงไปตามพื้นที่ต่างๆ มีเวลาจำกัดเหลือเกิน ขออนุญาตที่สรุปจากภาพจำและข้อสังเกต การทำงานของสมาชิกวุฒิสภานั้น จริงๆแล้ว ข้อมูลอันหนึ่งที่คนส่วนมากไม่ทราบ คือตามรัฐธรรมนูญแล้วพวกเราที่นั่งอยู่ที่นี่ข้างหลังของผมและอยู่ข้างบน ของฉันนี้ 250 คนตามรัฐธรรมนูญกำหนดไว้เลยนะครับว่า ในชีวิตนี้เป็นสมาชิกวุฒิสภาได้ครั้งเดียว ไม่มีสิทธิ์กลับมาที่ห้องประชุมอีกต่อไป จากตำแหน่งไป ครั้งเดียว ยังไม่พ้นไป ก็ต้องบอกว่า จะต้องเว้นวรรคทางการเมือง ไม่สามารถดำรงตำแหน่งใดๆทางการเมืองได้ 2 ปี ไม่มีสิทธิ์ในการไปลงสมัครรับเลือกตั้งสมาชิกสภาผู้แทนราษฎรไปอย่างน้อย 2 ปี เราพูดมากในเรื่องของพระที่มา อยู่นี้คือที่ไปที่ไปที่จะไม่มีโอกาสกลับมาสู่การเมือง โครงสร้างและกำหนดออกแบบไว้อย่างนั้น ต้องการให้เราทำงานในสิ่งที่เป็นเรื่องการโครงสร้าง คิดถึงว่าจะได้กลับมาหรือไม่ จะได้มีโอกาสกลับมา ได้รับการรับเลือด เอาไว้ให้เราทำหน้าที่ ทำงานเพื่อให้ ถามที่ถูกต้องสำหรับคนรุ่นถัดไป เราจึงทำหน้าที่ของเราใน 3 ปีที่ผ่านมาโดยไม่เคยมีใครเอ่ยปากออกมาว่า เราทั้งหมดไม่ใช่ not for the resurrection for the next Generation ขอบพระคุณทุกท่านครับขอเสียงปรบมือให้กับท่านอาจารย์วีระศักดิ์โควสุรัตน์นะคะ ขอบพระคุณท่านเป็นอย่างยิ่งค่ะ แทบจะไม่ต้องมีอะไรสรุปนะครับแต่ว่า ก็ขออนุญาต ย้ำว่า อาจารย์วีระศักดิ์โควสุรัตน์สมาชิกวุฒิสภา ใช้พูดแทนสมาชิกวุฒิสภา ทั้ง 250คนว่า ระบบถูกออกแบบมาเพื่อให้ สมาชิกวุฒิสภา กุ้งทำงานเพื่อทำฐานให้สังคมรุ่นถัดไป มิใช่มุ่งทำงานเพื่อให้ได้รับเลือกกลับมาสู่ตำแหน่งใดๆ รถฟอร์ด detection วัตฟอร์ด next Generation เดี๋ยวก็คือปณิธานของสมาชิกวุฒิสภา คนที่ถูก ออกแบบมาโดยรัฐธรรมนูญ 2560 ต่อไปก็จะเป็นรายการสำคัญอีกเช่นกันใช่ไหมครับครับ รายการที่สำคัญเช่นเดียวกันนะคะ เมื่อกี้นี้เราเหลียวหลังไปดูคนงาน 3 ปีที่ผ่านมานะคะ แต่ท่านกำหนดยังเหลืออีก 2 ปีข้างหน้าที่เราจะเดินไปพร้อมกับ เปิด Generation ใหม่นะคะแล้วก็ภาคประชาชนที่นั่งอยู่กับเราในวันนี้นะคะ รายการต่อไปก็จะเป็นเรื่องของการแลหน้าวุฒิสภานะคะอยากจะขอเรียนเชิญท่านรองประธานวุฒิสภาคนที่ 1 พลเอกสิงห์ศึกสิงห์ไพรขอกราบเรียนเชิญท่านค่ะ ขอเสียงปรบมือต้อนรับท่านด้วยค่ะ ท่านผู้เข้าร่วมสัมมนาทุกท่านครับ ผมในฐานะตัวแทนของสมาชิกวุฒิสภา มีความยินดีขอต้อนรับทุกท่านเข้าสู่ห้องประชุมวุฒิสภา ซึ่งเป็นที่ประชุมของสมาชิกวุฒิสภา ในวันนี้ เป็นครั้งแรก วุฒิสภาแห่งนี้เปิดให้ทุกท่าน ในฐานะ ผู้แทนของพี่น้องประชาชน ที่เดินทางมาจากทุกภูมิภาคของประเทศ ได้มาร่วมประชุมณสถาน ที่แห่งนี้ในวันนี้ ลำดับต่อไปจะเป็นการนำเสนอในหัวข้อเรื่อง มาหน้าวุฒิสภา ผู้แทนกลุ่มย่อย 14 กลุ่ม กลุ่มละ 7 นาที มีสมาชิกวุฒิสภา วุฒิสภาผู้นำเสนอประเด็นด้านสาธารณสุข ซึ่งจะได้นำ เสนอประเด็นที่อยากให้วุฒิสภาทำอะไรต่อไปนะครับ ก็ขอให้ทุกกลุ่มได้รักษาเวลานะครับตามที่ได้มอบ ผมจะขอเชิญกลุ่มย่อยกลุ่มแรกนำเสนอคือ กฎหมายเพื่อประชาชนขอเชิญนางสาวนิธินันท์ ธนกุล เป็นผู้แทนกลุ่มนำเสนอครับเชิญครับ สวัสดีค่ะจากกลุ่มกฎหมายเพื่อประชาชนนะคะก็ ทางกลุ่มของเราเนี่ยจะมาขอนำเสนอประเด็น แลนานะคะก็ ในห้องประชุมแล้วครับพวกเราก็ เข้าเข้าใจแล้วก็ทราบถึงความตั้งใจของ ท่านกรรมาธิการแล้วก็สภาสมาชิกวุฒิสภาทุกท่านนะคะ ในการที่จะทำอีก 2 ปีเนี่ยให้ ข้างหน้าเนี่ยให้มีประสิทธิภาพแล้วก็เหมือนที่บอกว่าต้องการนอนครับ ยืนอภิปรายได้เลยนะครับทำเหมือนในสภาเลยครับ ก็ ก็บอกว่าเออสิ่งใดก็มีข้อสังเกตอยากจะอยาก อยากจะช่วย แลกเปลี่ยนกันนะคะก็แล้วคือว่า ให้ช่วย เป็นการแก้ไขภาพลักษณ์องค์กรนะคะเพราะว่าถ้าการที่จะทำงานร่วมกับประชาชนให้ได้ดีเนี่ย ตามที่พวกเราได้รับ สื่อหรือว่าตามพวกโซเชียลต่างๆเนี่ย ไม่เข้าใจว่า สิ่งที่พวกท่านตั้งใจทำจริงๆอ่ะมันเป็นยังไงแล้วก็ผู้คนอาจจะไม่เข้าใจจนกว่า สิ่งนั้นจะเกิดขึ้นกับตัวเองหรือว่าได้รับประสบการณ์กับตัวเองนะค่ะอย่างที่พวกเราทุกคนที่ได้มาที่นี่ก็ได้สัมผัสบ้าง จริงๆแล้วสิ่งที่พวกท่านทำช่วยแก้ไข เรื่องในสังคมและที่ใกล้ชิดกับทุกคนมากเลยอย่างเช่นในห้องกฎหมายเราก็จบกันเรื่อง แก้ไข กฎหมายดอกเบี้ย พรุ่งนี้นะคะก็คิดว่าการที่สร้างความเชื่อมั่นในพระองค์กรมากขึ้นจะทำให้ เข้าถึงประชาชนได้ดีขึ้นนะคะแล้วก็อีกประเด็นนึงนะคะก็คือเนื่องจากว่า อาจจะมี คนที่ ไม่ว่าจะชอบหรือไม่ชอบหรือว่าไม่เห็นด้วยในเรื่องโครงสร้างของรัฐธรรมนูญที่ที่ที่เป็นโครงสร้างองค์กร ให้ สร้างอำนาจให้ วุฒิสภานะคะแต่ว่าถ้าเราแสดงให้เห็นว่าการตรวจสอบการทำงานของท่านสมาชิกที่อาจจะ มาทำงานน้อยกว่าคนอื่นหน่อยหรือว่าอะไรอย่างนี้นะคะก็อาจจะทำให้ภาพลักษณ์องค์กรที่ดูดีขึ้นนะคะ แล้วก็อีกประเด็นนึงนะคะก็อยากฟังเนื้อหาในการกลั่นกรองประเด็นของกฎหมายนะครับก็คือ จากในสัมมนากลุ่มย่อยวันนี้นะคะเห็นว่ากฎหมายหลายตัวเนี่ย พอ พิจารณาไปแล้วเนี่ยจุดหนึ่งที่จะมาสรุปก็คือเรื่องดุลพินิจของการพิจารณาความเหมาะสมต่างๆอย่างเช่น ทำไมวันนี้พูดเรื่องเออพี่ในที่เป็นเรื่องค่าปรับนะคะ หรือว่าจะเป็นเรื่อง กฎหมายที่บอกว่าเป็น ระยะเวลาในการดำเนินกระบวนการยุติธรรมนะคะก็คิดว่าการใช้ดุลพินิจ บางทีอาจจะต้องมาคิดกันสักหน่อยไหมคะว่า การที่ต้องดูพินิจและควรจะมีมาตรฐานแล้วก็มีแนวทางการใช้ชีวิตด้วย อาจจะต้องอาศัยความรู้ทางศาสตร์ไม่ใช่แค่กฎหมายอย่างเดียวสมมุติว่าต้องการ ฟังเรื่องการให้ลูกชิ้นในการกำหนดค่าเสียหายอย่างนี้ ยกตัวอย่างไรว่าออยจะมีนักคณิตศาสตร์ไม่เคยคิดไหมหรืออะไรอย่างเงี้ยค่ะก็เผื่อมันจะทำให้เป็นรอบด้านมากขึ้นนะคะ แล้วก็ วันสุดท้ายนะครับ กลับมาที่เดิมค่ะก็คือเรื่องการสื่อสารค่ะตอนนี้สิ่งที่ประชาชนและอย่างนั้นก็พวกหนูเข้าใจก็คือว่า สิ่งที่ตอนนี้เรารู้ว่า เรามีหน้าที่ในการ แสดงความคิดเห็นก็คือรับฟังความคิดเห็นนะคะแต่ว่าคนที่ยังไม่รู้กฎหมายเลยที่กฎหมายอย่าง เข้าไปไม่ถึงเนี่ยเพราะกฎหมายมันไกลตัวเนี่ยอันนี้สิ่งที่คนไม่เข้าใจก็คือคนยังไม่รู้ว่าเราเอา ไม่ได้ ก็คือ ใช้ที่สุดนะเขาก็ เข้าใจท่านท่านผู้มีเกียรติทุกท่านนะคะว่าสิ่งที่ท่านพยายามแก้ไขและมอบให้ ในเรื่องร่างพรบกำหนดระยะเวลาดำเนินการกระบวนการยุติธรรมที่กำลังจะออกมาเนี่ยก็คือพยาน ประเด็นที่บอกว่าความยุติธรรมล่าช้าคือความอยุติธรรมอันนี้ท่านกำลังแก้ไขแล้วก็ เห็นด้วยและสนับสนุนนะคะแต่ว่าอยากฝากอีกประเด็นหนึ่งก็คืออยากให้ทุกคนเข้าถึงก็อยากให้ บอกว่าความยุติธรรมเนี่ย เราทุกคนต้องไม่ได้มาด้วยโชคนะคะก็เป็นกำลังใจให้ทุกท่านค่ะ ขอบคุณค่ะ ถ้าเป็น คุณนิธินันท์นะครับลีธนะกุลได้นำเสนอนะครับ ซึ่งกฎหมายที่ท่านได้ บอกมานะครับร่างพระราชบัญญัติว่าด้วยการ พี่หน่อย กฎหมายพระราชบัญญัติกำหนดระยะเวลาดำเนินการ กระบวนการยุติธรรมอันนี้ กฎหมายปฏิรูปซึ่ง สมาชิกวุฒิสภามีส่วนที่เป็นการบริการวันนี้ได้รับฟังเสมอ มาหลายท่านที่ประจำการ คงจะตั้งนำไป ข้อพิจารณาของท่านเสนอนะครับสำหรับในเบื้องต้นที่ท่านบอกว่าให้ตรวจสอบสวในภาพ รักเมียวันเสาร์ทำอะไรไปบ้างซึ่งได้ทำอะไรเยอะ สวบางท่าน ไม่ที่ไม่ทำงานอันนี้ยิ่งแย่นะ ตอบตอบในนี้แหละได้เลยว่าเรามีระบบ ที่ตรวจสอบมีระบบควบคุมมีระบบให้เป็นไปตามรัฐธรรมนูญกำหนด กฎหมายกำหนดกำหนดก็ต้องขอขอบคุณนะครับจะนำสรุป และการนำเสนอ เข้าที่ประชุมของสมาชิกผู้ชายดำเนินการต่อไป ขอบคุณนะครับ ต่อไปจะเป็นการนำเสนอของกลุ่มที่ 2 คือกลุ่มสมาชิก วุฒิสภาพบประชาชนนะครับ ขอเชิญ นายอธิพัฒน์ ศรีวิเศษ ผู้แทนกลุ่มนำเสนอครับเชิญครับ กราบเรียนท่านประธานสภาที่เคารพ ผมนายอธิพัฒน์ศรีวิเศษ ประธาน วิสาหกิจชุมชนต่างจังหวัดมหาสารคาม ตัวแทนกลุ่มย่อยกลุ่มที่ 2 นะครับ ขอ อนุญาตนำเรียนผลการหารือ ในที่ประชุมนะครับ จำนวน 2 ประเด็นนะครับ แลกนะครับก็คือประเด็นเหลียวหลัง ผลการดำเนินโครงการ สมาชิกวุฒิสภาพบประชาชนในห้วงระยะเวลา 3 ปีที่ผ่านมา ประเด็นการลงพื้นที่ สวประชาชนตามภูมิภาคต่างๆ ภาคเหนือตอนบน เกี่ยวกับที่ดิน แต่ไม่มีที่ดินทำกินเป็นของตนเอง เกี่ยวกับสิ่งแวดล้อมเช่นปัญหา หมอกควันที่เกิดจากไฟป่า ภาคเหนือตอนล่างเกี่ยวกับ ที่ดินไม่มีที่ดินทำกินเป็นของตัวเอง เกี่ยวกับน้ำ เช่นภัยแล้งไม่มีน้ำอุปโภคบริโภค และไม่มีน้ำเพื่อทำการเกษตร ภาคกลางเกี่ยวกับที่ดินเช่นการบุกรุก พื้นที่ป่า เกี่ยวกับ การเกษตร ราคาพืชผลทางการเกษตรตกต่ำปัจจัยการผลิตราคาแพง ภาคตะวันออก เกี่ยวกับการคมนาคมเช่นผลกระทบจากการก่อสร้างถนนเชื่อมต่อทางหลวง แผ่นดินในโครงการต่างๆได้แก่ ความสะดวก ในการคมนาคมและการขนส่งพืชผลทางการเกษตร เกี่ยวกับที่ดินไม่มีเอกสารสิทธิ์ที่ดินทำกิน อากาศ เกี่ยวกับที่ดิน เช่นการขอเอกสารสิทธิ์ ให้ประชาชนอยู่อาศัยและทำประโยชน์ ในพื้นที่อุทยาน พื้นที่นิคมสหกรณ์เป็นต้น กับน้ำเช่น คันกั้นน้ำชำรุด ตลิ่งพัง ซึ่งส่งผลให้มีน้ำ เพื่อการอุปโภคบริโภค และเพื่อทำการเกษตร ผลการดำเนินการติดตาม เรื่อง การขอความช่วยเหลือเกษตรกร กลุ่มผู้เลี้ยงโคกระบือจังหวัดกาฬสินธุ์ตามนโยบาย ภาครัฐ ในการสนับสนุนเงินทุนแก่เกษตรกร หลักการโครงการลงพื้นที่รับฟัง ความเดือดร้อนของเกษตรกร ส่งเรื่องให้คณะกรรมาธิการ เกษตรและสหกรณ์ จังหวัดพิจารณา คณะกรรมการโครงการและคณะกรรมาธิการมอบหมายสมาชิกวุฒิสภาเป็น ตัวแทน และลงพื้นที่ติดตาม ประชุมร่วมกับผู้ที่เกี่ยวข้องในจังหวัด จังหวัดตั้งคณะทำงาน ดำเนินการ เป็นการทำงานบูรณาการร่วมกันของคณะ กรรมการโครงการและคณะกรรมาธิการหน่วยงานที่เกี่ยวข้อง ในจังหวัดและธนาคารเพื่อการเกษตรและสหกรณ์ ประเด็นที่ 2 ประเด็น lana ความคาดหวัง ของประชาชนต่อ วุฒิสภาในอีก 2 ปีข้างหน้า ขอให้วุฒิสภาติดตาม เรื่องเกี่ยวกับที่ดินทำกินของประชาชนอย่างต่อเนื่อง ขอให้พัฒนา เรื่องของเศรษฐกิจ ทุกระดับ เชิงสร้างสรรค์ขอให้ส่งเสริมการท่องเที่ยวในพื้นที่ภาคเหนือโดยเฉพาะผู้ประกอบ Lion ขอให้ผลักดันหน่วยงานที่เกี่ยวข้อง ดำเนินโครงการต่างๆเกี่ยวกับการขุดลอกแหล่งน้ำ และก่อสร้างระบบ ส่งน้ำ แกนซอยซีเมนต์ เพื่อใช้ในการอุปโภคบริโภคและทำการเกษตร ขอให้ติดตามและผลักดัน ไม่มีการประเมินผลกระทบ สิ่งแวดล้อมในโครงการต่างๆ ขอให้มีการ นำเงินสนับสนุนจากกองทุนพลังงาน มาใช้เพื่อการแก้ไขปัญหา กับระบบส่งน้ำ เช่น การติดตั้งระบบสูบน้ำ พลังงานแสงอาทิตย์หรือโซล่าเซลล์ ขอให้ส่งเสริม กองทุนหมุนเวียน วัสดุอุปกรณ์แก่ แปลงใหญ่วิสาหกิจชุมชนเพื่อให้เกษตรกรได้สามารถเข้าถึงแหล่งทุนในการผลิต รูปสินค้าเกษตร สร้างความมั่นคงยั่งยืน ให้กับเกษตรกรในการยกระดับการผลิตสินค้า เกษตรมูลค่าสูง ต้องการให้มีโครงการ 2 พบประชาชนต่อไปแม้แต่ชุดนี้ จะหมดวาระ แล้วก็ตามเพื่อเป็นที่พึ่งของประชาชนต่อไปขอบคุณครับ ครับขอขอบคุณท่านอธิพัฒน์นะครับ จอดจังหวัดมหาสารคามเสนอ เป็นเรื่องกฎหมาย 1 ประเด็น เรื่องของกองทุน 2 ประเด็น เป็นเรื่องหนังน้ำเรื่องที่ดินทำกินเรื่องอื่นๆนะครับรวมทั้งหมด 7 ประเด็นทางวุฒิสภาจะรั่ว เพื่อน ไปนำ แผนงานในโอกาส 2 ปีข้างหน้าต่อไปขอบคุณครับ ลำดับต่อไปจะเป็นการนำเสนอของกลุ่มที่ 3 นะครับ ต้มน้ำเพื่อประชาชนนะครับ ขอเชิญนายอรรถพงษ์ ฉันทานุมัติ นิทานกล่อมนำเสนอครับ กราบเรียนท่านสมาชิกวุฒิสภาและผู้เข้าร่วมประชุมทุกท่านครับ ผมดัดโค้งฉันทานุมัติ ผู้แทนกลุ่ม เด่นเรื่องน้ำเพื่อประชาชนนะครับในกลุ่มเราได้มีการพูดถึง ประเด็นปัญหาต่างๆที่เกิดขึ้นนะครับในส่วนของการเลี้ยวข้างหน้าเนี่ยนะครับ จับประเด็นปัญหาที่เกิดขึ้นส่วนใหญ่เป็นพื้นที่เกษตรในเขตน้ำฝน ครับหรือพื้นที่นอกเขตชลประทานทั้งนั้นนะครับ รายการที่กลุ่มเรา ปัญหากันพบว่าสิ่งแรกก็คือสิ่งที่ต้องทำก็คือในเรื่องของการเสื่อมอำนาจ องค์กรปกครองส่วนท้องถิ่นนะครับในเรื่องของการ กำหนดบทบาทให้ชัดเจนด้วยการเสื่อมอำนาจอันแรกนะครับทางด้านวิชาการ เพื่อให้องค์กรปกครองส่วนท้องถิ่นนะครับ มีศักยภาพ หรือเราจะอัพสกิลเขาขึ้นเพื่อให้มีองค์ความรู้ในการ ดำเนินการด้านการพัฒนาแหล่งน้ำ ครับในการดูแลรักษาแหล่งน้ำแตกต่างนะครับ อันนี้เนี่ย ในช่วงเริ่มต้นเนี่ยนะครับ ควรจะต้องให้หน่วยงานที่เกี่ยวข้อง ขับเข้ามาเป็นพี่เลี้ยงในการดำเนินการต่างๆไม่ว่าจะเป็นกรมชลประทานก็ดีกรมทรัพยากรน้ำก็ดี แผนระยะกลางเปิดให้สำนักงานทรัพยากรน้ำแห่งชาติ เข้ามามีส่วนร่วมในการเร่งรัด เพื่อนหลักสูตรต่างๆเพื่อให้ จิ๋วให้กลับ องค์กรปกครองส่วนท้องถิ่นส่วนที่ 2 ครับ คือเร่งรัดกระบวนการทางกฎหมาย เนื่องจากการพัฒนาทางด้านแหล่งน้ำเนี่ย มีกฎหมายและพรบหรือหลายฉบับ ซึ่งเป็นพรบที่ทำให้การดำเนินการในการพัฒนาล่าช้า ไม่ว่าจะเป็นการพัฒนาแหล่งน้ำ พื้นที่ต้นน้ำก็ติดในเรื่องพรบป่าไม้พรบอุทยาน พัฒนาในทางน้ำสายหลัก พรบกรมเจ้าท่าอย่างนี้เป็นต้นฉะนั้นเนี่ยควรจะต้องมีกระบวนการที่เร่งรัด หรือลดขั้นตอนทางกฎหมายต่างๆเพื่อให้ การดำเนินการการพัฒนาเนี่ยสอดคล้องและตรงตามความต้องการของประชาชนได้รวดเร็ว วันที่ 3 นะครับ ควรเร่งรัดในการแก้ไขปัญหาในพื้นที่น้ำท่วม ซ้ำซากน้ำแรงซ้ำซาก ซึ่งปัจจุบันเนี่ย ทางกลุ่มก็ได้รับทราบจากทางสำนักงานทรัพยากรน้ำแห่งชาติมีพื้นที่ area based หรือเพื่อน น้ำท่วมซ้ำซากกำลังทำซากซึ่งเป็นพื้นที่ทางด้านเศรษฐกิจเนี่ยนะครับจำนวน 60 พื้นที่รวมประมาณ 34.6 2 ไร่คุณจะต้องให้มีการเร่งรัดในการขับเคลื่อนและ สารที่เป็นรูปประธรรม ขับร่วมกับส่วนราชการที่เกี่ยวข้องนะครับโดยการมีส่วนร่วมของประชาชน วันที่ 4 นะครับ ตัวเร่งรัดจัดทำระบบแพร่กระจายน้ำจากแหล่งน้ำที่มีอยู่ ออกจากระบบ แหล่งน้ำเนี่ยนะครับมีป่าบุ่งป่าทามหรือหนองน้ำสาธารณะต่างๆที่ยังไม่ได้รับการใช้ประโยชน์ ควรจะต้องเร่งรัด การพัฒนาการทำระบบแพร่กระจายน้ำขึ้นมา เพื่อให้ น้ำนั้น ใช้ประโยชน์ได้สูงสุดนะครับเพื่อแก้ปัญหาให้กับพี่น้องประชาชนที่ 5 นะครับ การบูรณาการร่วมกันในของหน่วยงานในพื้นที่ แก้ปัญหา คุณจะต้องให้สำนักงานทรัพยากรน้ำแห่งชาติเป็นหน่วยงานหลัก ซึ่งตามพรบทรัพยากรน้ำแห่งชาติเนี่ยจะมีคณะกรรมการลุ่มน้ำเห็นควรให้คณะกรรมการลุ่มน้ำ ขับรถสำนักงานทรัพยากรน้ำแห่งชาติและทำงานร่วมกันกับประชาชนในพื้นที่เพื่อแก้ไขปัญหาน้ำ ครับ ต้มน้ำเป็นภาคนะครับให้ตรงตามความต้องการของพื้นที่ ตลอดจน บูรณาการฐานข้อมูลนะครับซึ่งฐานข้อมูลต่างๆมีอยู่ หลากหลายส่วนราชการฉะนั้นต้องบูรณาการข้อมูลร่วมกัน เห็นเป็นภาพเดียวกันจะได้แก้ไขปัญหาพื้นที่ได้อย่างตรงจุด และลดความซ้ำซ้อนของการดำเนินการการพัฒนานะครับ ตัวที่ 6 นะครับเรื่องของบประมาณ ประมาณนี้นะครับเนื่องจากว่าองค์กรปกครองส่วนท้องถิ่นหรืองบในการพัฒนาน้ำยังมีอยู่ข้างๆจัง เธอนั้นคือจะต้องมามองว่า ต้องจัดไพโอริตี้ของสัดส่วนงบประมาณเรื่องน้ำในการพัฒนาพื้นที่คือการแก้ไขปัญหาพื้นที่ในเกษตร ให้ ลำดับแรกๆ ครับเนื่องจากวันน้ำเป็นส่วนในการขับเคลื่อนทางด้านเศรษฐกิจ ในพื้นที่ทั้งหลายนะครับฉะนั้นควรต้องจัดสวนใน เรื่องของบประมาณน้ำนะครับ โดยเฉพาะขององค์กรปกครองส่วนท้องถิ่น ซึ่งจะต้องเร่งรัดจัดส่วนในเรื่องของพวกมันน้ำ ให้มาเป็นอันดับต้นๆมากกว่าพรบในการจัด พัฒนาทางด้านอื่นนะครับอันที่ 2 นะครับก็ควรจะมีกรอบ ในการจัดสรรงบประมาณที่ชัดเจนนะครับเพื่อให้เป็นทิศทางของแต่ละจังหวัด แต่ละหน่วยงานเพื่อที่จะขับเคลื่อนในเรื่องน้ำ ครับ วันที่ 7 นะครับ ควรจะต้องมีแผนเผชิญเหตุ แผนเผชิญเหตุและไม่ว่าจะเป็นน้ำท่วมหรือโรคภัยที่ชัดเจน ครับซึ่งตรงนี้เนี่ยในตามพรบน้ำก็มีสำนักงานทรัพยากรน้ำแห่งชาติ ต้องมีการบูรณาการหน่วยงานในการแก้ไขปัญหาให้เป็นรูปประธรรมแล้วก็ให้ข้อมูลประชาชน ครับหรือจะมีการเผยแพร่ข้อมูลต่างๆให้ประชาชนเพื่อให้เตรียม สถานการณ์ต่างๆเพื่อลดความเสียหายจากชีวิตและทรัพย์สินนะครับในวันที่ 8 นะคะ เรื่องของพี่น้องประชาชนนะครับภาคเอกชนนะครับ แล้วก็ภาครัฐต่างๆควรจะมีการร่วมมือกันในการแก้ปัญหาเชิงพื้นที่นะครับ ซึ่ง การแก้ปัญหาเชิงพื้นที่เนี่ยนะครับ ปัจจุบันนี้กลไก ก็มีพรบทรัพยากรน้ำอยู่แล้วนะครับคุณจะต้องใช้ ตามพรบหรือกฎหมายตรงนี้เนี่ยเข้ามาช่วยนะครับในการบูรณาการเชิงพื้นที่ระหว่างหน่วยงาน รักประชาชน ครับพักธุรกิจต่างๆเพื่อให้การขับเคลื่อนในเรื่องของการแก้ไขปัญหา เรื่องน้ำและครอบคลุมทุกภาคส่วนและลดข้อขัดแย้งในพื้นที่ครับ อันนี้ก็เป็นข้อสรุปของ ปลุก 3:00 น เพื่อประชาชนครับขอบคุณครับ ขอขอบคุณท่านอรรถพงษ์ ฉันทานุมัตินะครับกลุ่มที่ 3 น้ำเพื่อประชาชน ได้เสนอข้อใดหน้ามา 7 ข้อ ครับจะขอนั้นเช่นเรื่องของ การสัมมนาไทยองค์กรปกครองส่วนท้องถิ่น และ เรื่องการจัดการน้ำมีกฎหมายหลายฉบับทำอย่างไรไม่ให้กฎหมายเป็นอุปสรรคทำให้ การขับเคลื่อนการกระจายการ บริหารงบประมาณนะครับ สำคัญที่สุดถ้าพี่น้องประชาชนเอกชนภาครัฐ ควรร่วมมือกันแก้ปัญหา ในพื้นที่อันนี้เป็นเรื่องสำคัญทั้ง 7 ข้อนะครับ สนใจสมาชิกวุฒิสภาจะรับไปดำเนินการเพื่อที่จะ วางแผนงานใน 2 ปีข้างหน้านะครับขอบคุณครับ ต่อไปจะเป็นการนำเสนอของกลุ่มที่ 4 กรมที่ดินทำกินเพื่อประชาชนนะครับ ขอเชิญท่าน ราชานกมลรัตน์ผู้แทนกลุ่มนำเสนอครับเชิญครับ เรียนท่านประธานท่านรองประธาน ท่านประธานกรรมาธิการ ท่านวุฒิ สมาชิก ทุกท่าน สวัสดีท่านผู้มีเกียรติ ในห้องประชุมนี้ ท่านครับ จนชาญกมลรัตน์นะครับ ผู้แทนเครือข่าย บัตรประชาชนผู้ประสานงานเครือข่ายภาคประชาชน จังหวัดเลย 1 ในฐานะของ ประธานศูนย์พัฒนาการเมืองภาคพลเมือง สถาบันพระปกเกล้าจังหวัดเลย แล้วก็ ในฐานะของ ผู้ทรงคุณวุฒิ คณะอนุกรรมการนโยบายที่ดินจังหวัด วันนี้ ได้รับเกียรติเป็นอย่างสูง จากที่ประชุมให้ผมได้มาเป็น ผู้แทนนำเสนอ เรื่องของที่ดินทำกินเพื่อประชาชน โดยคณะ สมาธิการทรัพยากรธรรมชาติและสิ่งแวดล้อม ซึ่งมีท่าน พลเอกสุรศักดิ์กาญจนรัตน์เป็นประธาน วันนี้เราได้หารือร่วม กับภาคส่วนที่เกี่ยวข้องโดยตรง เรื่องของการแก้ปัญหาที่ดิน ป่าไม้ของประเทศไทย ไม่ว่าจะเป็น ผู้แทนจากสำนัก งานคณะกรรมการนโยบายที่ดินแห่งชาติ ผู้แทนจากกรมป่าไม้ ผู้แทนจากกรมอุทยาน แล้วก็เครือข่ายพี่น้องประชาชน ที่มาจาก ภาคของประเทศไทย เราได้พูดคุยถึงเรื่องใหญ่ ที่มันเกี่ยวข้องกับพี่น้องประชาชน อย่างน้อยๆ พี่น้องประชาชน 2 หน่วยงานหลัก กรมป่าไม้กรมอุทยาน พื้นที่อยู่ประมาณ 102 ล้านไร่ มีพี่น้องประชาชนอยู่ในเขตกรมป่าไม้ รับอนุญาต กฎหมายถือว่าผู้บุกรุกอยู่ มีพื้นที่กว่า 12 ล้านไร่ มีพี่น้องประชาชน พี่ยังรอความหวังจากการบริหารจัดการของรัฐบาลและคสช ในพื้นที่ป่าอนุรักษ์ ว่าจะเป็นอุทยานแห่งชาติและเขตรักษาพันธุ์สัตว์ป่า 4.2 ล้านไร่ 4,000 กว่าชุมชนหรือหมู่บ้าน วันนี้เราได้หา ตกเผ็ด ได้ข้อสรุป เป็นประเด็นที่มันเกี่ยวข้องเพราะเราทราบดีว่าทั้งหมดการแก้ปัญหาที่ดินป่าไม้นั้นมันเกี่ยวข้องกับ กฎหมายหลายฉบับ กฎกติกาแห่งรัฐ แล้วก็กรอบมาตรการต่างๆที่ วัดเหมือนกันอยู่คือ รายการของคสช ของคณะกรรมการนโยบายที่ดินแห่งชาติ เราจึงได้พูดคุยตกและสรุปเป็นประเด็นเพื่อ นำเสนอต่อที่ประชุมแห่งนี้เป็น 11 ประเด็นครับ ขอรายละเอียดหน่อยนะครับ เดือนที่ 1 เกี่ยวกับการ แลนาและความคาดหวังต่อวุฒิ สภาในอีก 2 ปีข้างหน้า ประเด็นที่ 1 ครับ ให้ติดตาม และเร่งรัด การจัดทำแผนที่ One Map เป็นที่ทราบกันนะครับประเทศไทยเรามีพื้นที่ประมาณ 230 งานของรัฐที่ประกาศเป็นเขตที่ดินแล้วเนี่ย 9 หน่วยงาน รวมกันแล้ว 571 ร้านไร่ แสดงมันล้นมันบวมออกไป ฉะนั้นการบริหารจัดการปัญหาของรัฐที่ดินของรัฐมันให้เกิดปัญหาส่งผลกระทบ ก็บอกว่า อยากให้เร่งรัด การจัดการเรื่องวันแม่ อัตราแผนที่ 1 ต่อ 4000 ให้ใช้ อันนี้เราก็มีความคาดหวัง ติดตามและเร่งรัด การแก้ปัญหาที่ดินทับซ้อน งานของรัฐ ที่มีผลกระทบ ประชาชนที่ดินซับซ้อนระหว่างอุทยานแห่งชาติเป็นคนอีสานให้เห็นภาพ ทับไลน์ ระหว่างอุทยานแห่งชาติกับ ที่ดินสปกที่ดินปฏิรูปสปก 4-01 จำนวน 5,000 80 ไร่ และพื้นที่ต่างๆทั่วประเทศไทย นี่เป็นตัวอย่างที่ยกเห็นว่า ประเทศไทย เรายังมีที่ดินของรัฐ มีกฎหมายต่างคนก็มีกฎหมายรองรับหมดแต่วันที่ดินซ้อนทับกันอยู่แต่พี่น้องประชาชนก็อยู่ที่นั่น ส่งผลกระทบโลกร้อนเพราะฉะนั้นการแก้ปัญหาเหล่านี้ ก็อยากจะให้เร่งรัดติดตามว่า เอาประชาชนเป็นตัวตั้งให้สิทธิประชาชนได้ใช้ประโยชน์ ไม่ใช่กฎหมายคนละฉบับแล้วท้ายสุดแก้ปัญหาพี่น้องประชาชนไม่ได้ ทะเลาะกัน จับกุมคุมขัง เกิดผลกระทบกับสังคมไทยพี่น้องประชาชนนะครับ ก็อยากให้เร่งรัดที่ 3 ครับ ติดตามเร่งรัด การออกอนุบัญญัติพระราชบัญญัติอุทยานแห่งชาติ ปี 2500 62 พระราชบัญญัติสงวนและคุ้มครองสัตว์ป่า ปี 2562 250 อันดับเนี่ย มันเกี่ยวข้องกับการบริหารจัดการพื้นที่ป่าอนุรักษ์ มีพี่น้องประชาชนอยู่ที่นั่น 4 ล้าน 20 ไร่ 4,000 หรือ 4,000 บ้าง ที่อยู่ในเขตอุทยานแห่งชาติเขตป่าอนุรักษ์ มันมีปัญหาว่า กฎหมายเหล่านี้มีผลบังคับใช้เลย อนุบัญญัติกฎกติกาที่เกี่ยวข้อง บริหารจัดการ รับรองสิทธิ์ การใช้ประโยชน์ที่ดิน ตามกรอบมาตรฐานคสชมีความเหมาะสมในการบริหารจัดการพื้นที่ ยังไม่เสร็จอีกหรอ จึงอยากให้ทำ สมัครอาสาพาช่วยกำกับติดตาม เร่งรัดในการบริหารราชการและการอนุมัติแบบนี้ ไปถึงการ พระราชกิจฎีกาเพื่อรอง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ASR) สัมมนาโครงการสมาชิกวุฒิสภา</dc:title>
  <dc:creator/>
  <cp:keywords/>
  <dcterms:created xsi:type="dcterms:W3CDTF">2024-01-04T02:53:07Z</dcterms:created>
  <dcterms:modified xsi:type="dcterms:W3CDTF">2024-01-04T02: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นยายน 2566 เวลา 09.11 น.</vt:lpwstr>
  </property>
  <property fmtid="{D5CDD505-2E9C-101B-9397-08002B2CF9AE}" pid="3" name="subtitle">
    <vt:lpwstr/>
  </property>
</Properties>
</file>